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06485C" w14:textId="72244AA2" w:rsidR="00775109" w:rsidRPr="003268C8" w:rsidRDefault="00775109" w:rsidP="00775109">
      <w:pPr>
        <w:contextualSpacing/>
        <w:jc w:val="right"/>
        <w:rPr>
          <w:sz w:val="18"/>
          <w:szCs w:val="18"/>
        </w:rPr>
      </w:pPr>
      <w:r w:rsidRPr="003268C8">
        <w:rPr>
          <w:sz w:val="18"/>
          <w:szCs w:val="18"/>
        </w:rPr>
        <w:tab/>
      </w:r>
      <w:r w:rsidRPr="003268C8">
        <w:rPr>
          <w:sz w:val="18"/>
          <w:szCs w:val="18"/>
        </w:rPr>
        <w:tab/>
      </w:r>
      <w:r w:rsidR="003268C8" w:rsidRPr="003268C8">
        <w:rPr>
          <w:sz w:val="18"/>
          <w:szCs w:val="18"/>
        </w:rPr>
        <w:t>2020-2021 Catalog Year</w:t>
      </w:r>
    </w:p>
    <w:p w14:paraId="3312DFCB" w14:textId="77777777" w:rsidR="00E95E84" w:rsidRPr="003268C8" w:rsidRDefault="00E95E84" w:rsidP="00775109">
      <w:pPr>
        <w:spacing w:line="240" w:lineRule="auto"/>
        <w:contextualSpacing/>
        <w:rPr>
          <w:b/>
          <w:sz w:val="20"/>
          <w:szCs w:val="20"/>
        </w:rPr>
      </w:pPr>
    </w:p>
    <w:p w14:paraId="76203793" w14:textId="2A0CA977" w:rsidR="00775109" w:rsidRPr="003268C8" w:rsidRDefault="00630CC2" w:rsidP="00775109">
      <w:pPr>
        <w:spacing w:line="240" w:lineRule="auto"/>
        <w:contextualSpacing/>
        <w:rPr>
          <w:b/>
          <w:sz w:val="20"/>
          <w:szCs w:val="20"/>
        </w:rPr>
      </w:pPr>
      <w:r w:rsidRPr="003268C8">
        <w:rPr>
          <w:b/>
          <w:sz w:val="20"/>
          <w:szCs w:val="20"/>
        </w:rPr>
        <w:t>SPECIAL EDUCATION K-6</w:t>
      </w:r>
    </w:p>
    <w:p w14:paraId="4D00F185" w14:textId="3F0E4085" w:rsidR="00775109" w:rsidRPr="003268C8" w:rsidRDefault="00775109" w:rsidP="00775109">
      <w:pPr>
        <w:contextualSpacing/>
        <w:rPr>
          <w:b/>
          <w:sz w:val="18"/>
          <w:szCs w:val="18"/>
        </w:rPr>
      </w:pPr>
      <w:r w:rsidRPr="003268C8">
        <w:rPr>
          <w:sz w:val="18"/>
          <w:szCs w:val="18"/>
        </w:rPr>
        <w:t xml:space="preserve">   </w:t>
      </w:r>
      <w:r w:rsidRPr="003268C8">
        <w:rPr>
          <w:b/>
          <w:sz w:val="18"/>
          <w:szCs w:val="18"/>
        </w:rPr>
        <w:t>First Year:  28</w:t>
      </w:r>
      <w:r w:rsidR="00EE5C87" w:rsidRPr="003268C8">
        <w:rPr>
          <w:b/>
          <w:sz w:val="18"/>
          <w:szCs w:val="18"/>
        </w:rPr>
        <w:t>-31</w:t>
      </w:r>
      <w:r w:rsidRPr="003268C8">
        <w:rPr>
          <w:b/>
          <w:sz w:val="18"/>
          <w:szCs w:val="18"/>
        </w:rPr>
        <w:t xml:space="preserve"> Required Credits</w:t>
      </w:r>
    </w:p>
    <w:p w14:paraId="4C7D985F" w14:textId="133F86A5" w:rsidR="00775109" w:rsidRPr="003268C8" w:rsidRDefault="00775109" w:rsidP="00775109">
      <w:pPr>
        <w:contextualSpacing/>
        <w:rPr>
          <w:i/>
          <w:sz w:val="18"/>
          <w:szCs w:val="18"/>
        </w:rPr>
      </w:pPr>
    </w:p>
    <w:tbl>
      <w:tblPr>
        <w:tblStyle w:val="TableGrid"/>
        <w:tblW w:w="10791" w:type="dxa"/>
        <w:tblLayout w:type="fixed"/>
        <w:tblLook w:val="04A0" w:firstRow="1" w:lastRow="0" w:firstColumn="1" w:lastColumn="0" w:noHBand="0" w:noVBand="1"/>
      </w:tblPr>
      <w:tblGrid>
        <w:gridCol w:w="264"/>
        <w:gridCol w:w="3350"/>
        <w:gridCol w:w="737"/>
        <w:gridCol w:w="1027"/>
        <w:gridCol w:w="17"/>
        <w:gridCol w:w="2021"/>
        <w:gridCol w:w="792"/>
        <w:gridCol w:w="2583"/>
      </w:tblGrid>
      <w:tr w:rsidR="00775109" w:rsidRPr="003268C8" w14:paraId="15C00117" w14:textId="77777777" w:rsidTr="003268C8">
        <w:tc>
          <w:tcPr>
            <w:tcW w:w="264" w:type="dxa"/>
          </w:tcPr>
          <w:p w14:paraId="2B204C50" w14:textId="77777777" w:rsidR="00775109" w:rsidRPr="003268C8" w:rsidRDefault="00775109" w:rsidP="003C6D0F">
            <w:pPr>
              <w:contextualSpacing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3350" w:type="dxa"/>
          </w:tcPr>
          <w:p w14:paraId="111C7334" w14:textId="77777777" w:rsidR="00775109" w:rsidRPr="003268C8" w:rsidRDefault="00775109" w:rsidP="003C6D0F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b/>
                <w:sz w:val="18"/>
                <w:szCs w:val="18"/>
              </w:rPr>
              <w:t>Course Number/Name</w:t>
            </w:r>
          </w:p>
        </w:tc>
        <w:tc>
          <w:tcPr>
            <w:tcW w:w="737" w:type="dxa"/>
          </w:tcPr>
          <w:p w14:paraId="0B7C5913" w14:textId="77777777" w:rsidR="00775109" w:rsidRPr="003268C8" w:rsidRDefault="00775109" w:rsidP="003C6D0F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b/>
                <w:sz w:val="18"/>
                <w:szCs w:val="18"/>
              </w:rPr>
              <w:t>Credit Hours</w:t>
            </w:r>
          </w:p>
        </w:tc>
        <w:tc>
          <w:tcPr>
            <w:tcW w:w="1027" w:type="dxa"/>
          </w:tcPr>
          <w:p w14:paraId="3C71F6CF" w14:textId="77777777" w:rsidR="00775109" w:rsidRPr="003268C8" w:rsidRDefault="003C6D0F" w:rsidP="003C6D0F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b/>
                <w:sz w:val="18"/>
                <w:szCs w:val="18"/>
              </w:rPr>
              <w:t>Sem.</w:t>
            </w:r>
            <w:r w:rsidR="00775109" w:rsidRPr="003268C8">
              <w:rPr>
                <w:rFonts w:ascii="Arial" w:hAnsi="Arial"/>
                <w:b/>
                <w:sz w:val="18"/>
                <w:szCs w:val="18"/>
              </w:rPr>
              <w:t xml:space="preserve"> Offered</w:t>
            </w:r>
          </w:p>
        </w:tc>
        <w:tc>
          <w:tcPr>
            <w:tcW w:w="2038" w:type="dxa"/>
            <w:gridSpan w:val="2"/>
          </w:tcPr>
          <w:p w14:paraId="7B1632EB" w14:textId="77777777" w:rsidR="00775109" w:rsidRPr="003268C8" w:rsidRDefault="00775109" w:rsidP="003C6D0F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b/>
                <w:sz w:val="18"/>
                <w:szCs w:val="18"/>
              </w:rPr>
              <w:t>Prerequisite/</w:t>
            </w:r>
          </w:p>
          <w:p w14:paraId="1DAC6BC4" w14:textId="77777777" w:rsidR="00775109" w:rsidRPr="003268C8" w:rsidRDefault="00775109" w:rsidP="003C6D0F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b/>
                <w:sz w:val="18"/>
                <w:szCs w:val="18"/>
              </w:rPr>
              <w:t>Corequisite</w:t>
            </w:r>
          </w:p>
        </w:tc>
        <w:tc>
          <w:tcPr>
            <w:tcW w:w="792" w:type="dxa"/>
          </w:tcPr>
          <w:p w14:paraId="7AAF048F" w14:textId="77777777" w:rsidR="00775109" w:rsidRPr="003268C8" w:rsidRDefault="003C6D0F" w:rsidP="003C6D0F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b/>
                <w:sz w:val="18"/>
                <w:szCs w:val="18"/>
              </w:rPr>
              <w:t>Min.</w:t>
            </w:r>
            <w:r w:rsidR="00775109" w:rsidRPr="003268C8">
              <w:rPr>
                <w:rFonts w:ascii="Arial" w:hAnsi="Arial"/>
                <w:b/>
                <w:sz w:val="18"/>
                <w:szCs w:val="18"/>
              </w:rPr>
              <w:t xml:space="preserve"> Grade</w:t>
            </w:r>
          </w:p>
        </w:tc>
        <w:tc>
          <w:tcPr>
            <w:tcW w:w="2583" w:type="dxa"/>
          </w:tcPr>
          <w:p w14:paraId="274ED14B" w14:textId="77777777" w:rsidR="00775109" w:rsidRPr="003268C8" w:rsidRDefault="00775109" w:rsidP="003C6D0F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b/>
                <w:sz w:val="18"/>
                <w:szCs w:val="18"/>
              </w:rPr>
              <w:t>Notes</w:t>
            </w:r>
          </w:p>
        </w:tc>
      </w:tr>
      <w:tr w:rsidR="003268C8" w:rsidRPr="003268C8" w14:paraId="5FE51BFF" w14:textId="77777777" w:rsidTr="003268C8">
        <w:tc>
          <w:tcPr>
            <w:tcW w:w="264" w:type="dxa"/>
            <w:shd w:val="clear" w:color="auto" w:fill="D9D9D9" w:themeFill="background1" w:themeFillShade="D9"/>
          </w:tcPr>
          <w:p w14:paraId="01F696D7" w14:textId="77777777" w:rsidR="003268C8" w:rsidRPr="003268C8" w:rsidRDefault="003268C8" w:rsidP="003268C8">
            <w:pPr>
              <w:contextualSpacing/>
              <w:rPr>
                <w:rFonts w:ascii="Arial" w:hAnsi="Arial"/>
                <w:sz w:val="16"/>
                <w:szCs w:val="16"/>
              </w:rPr>
            </w:pPr>
          </w:p>
        </w:tc>
        <w:tc>
          <w:tcPr>
            <w:tcW w:w="3350" w:type="dxa"/>
            <w:shd w:val="clear" w:color="auto" w:fill="D9D9D9" w:themeFill="background1" w:themeFillShade="D9"/>
          </w:tcPr>
          <w:p w14:paraId="6C057485" w14:textId="3484BAE4" w:rsidR="003268C8" w:rsidRPr="003268C8" w:rsidRDefault="003268C8" w:rsidP="003268C8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 xml:space="preserve">ENG 101 Introduction to Academic Writing </w:t>
            </w:r>
            <w:r w:rsidRPr="003268C8">
              <w:rPr>
                <w:rFonts w:ascii="Arial" w:hAnsi="Arial"/>
                <w:b/>
                <w:bCs/>
                <w:sz w:val="18"/>
                <w:szCs w:val="18"/>
              </w:rPr>
              <w:t>(LOPER 2)</w:t>
            </w:r>
          </w:p>
        </w:tc>
        <w:tc>
          <w:tcPr>
            <w:tcW w:w="737" w:type="dxa"/>
            <w:shd w:val="clear" w:color="auto" w:fill="D9D9D9" w:themeFill="background1" w:themeFillShade="D9"/>
          </w:tcPr>
          <w:p w14:paraId="2853F7EC" w14:textId="764F44CC" w:rsidR="003268C8" w:rsidRPr="003268C8" w:rsidRDefault="003268C8" w:rsidP="003268C8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>3</w:t>
            </w:r>
          </w:p>
        </w:tc>
        <w:tc>
          <w:tcPr>
            <w:tcW w:w="1044" w:type="dxa"/>
            <w:gridSpan w:val="2"/>
            <w:shd w:val="clear" w:color="auto" w:fill="D9D9D9" w:themeFill="background1" w:themeFillShade="D9"/>
          </w:tcPr>
          <w:p w14:paraId="385AEEFA" w14:textId="16376654" w:rsidR="003268C8" w:rsidRPr="003268C8" w:rsidRDefault="003268C8" w:rsidP="003268C8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>F, S</w:t>
            </w:r>
          </w:p>
        </w:tc>
        <w:tc>
          <w:tcPr>
            <w:tcW w:w="2021" w:type="dxa"/>
            <w:shd w:val="clear" w:color="auto" w:fill="D9D9D9" w:themeFill="background1" w:themeFillShade="D9"/>
          </w:tcPr>
          <w:p w14:paraId="138EC949" w14:textId="27221025" w:rsidR="003268C8" w:rsidRPr="003268C8" w:rsidRDefault="003268C8" w:rsidP="003268C8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  <w:proofErr w:type="spellStart"/>
            <w:r w:rsidRPr="003268C8">
              <w:rPr>
                <w:rFonts w:ascii="Arial" w:hAnsi="Arial"/>
                <w:sz w:val="18"/>
                <w:szCs w:val="18"/>
              </w:rPr>
              <w:t>Prereq</w:t>
            </w:r>
            <w:proofErr w:type="spellEnd"/>
            <w:r w:rsidRPr="003268C8">
              <w:rPr>
                <w:rFonts w:ascii="Arial" w:hAnsi="Arial"/>
                <w:sz w:val="18"/>
                <w:szCs w:val="18"/>
              </w:rPr>
              <w:t xml:space="preserve">: ENG 100A </w:t>
            </w:r>
            <w:r w:rsidRPr="003268C8">
              <w:rPr>
                <w:rFonts w:ascii="Arial" w:hAnsi="Arial"/>
                <w:b/>
                <w:sz w:val="18"/>
                <w:szCs w:val="18"/>
              </w:rPr>
              <w:t>OR</w:t>
            </w:r>
            <w:r w:rsidRPr="003268C8">
              <w:rPr>
                <w:rFonts w:ascii="Arial" w:hAnsi="Arial"/>
                <w:sz w:val="18"/>
                <w:szCs w:val="18"/>
              </w:rPr>
              <w:t xml:space="preserve"> English ACT score of 15 or above</w:t>
            </w:r>
          </w:p>
        </w:tc>
        <w:tc>
          <w:tcPr>
            <w:tcW w:w="792" w:type="dxa"/>
            <w:shd w:val="clear" w:color="auto" w:fill="D9D9D9" w:themeFill="background1" w:themeFillShade="D9"/>
          </w:tcPr>
          <w:p w14:paraId="67CCAE8A" w14:textId="77777777" w:rsidR="003268C8" w:rsidRPr="003268C8" w:rsidRDefault="003268C8" w:rsidP="003268C8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2583" w:type="dxa"/>
            <w:shd w:val="clear" w:color="auto" w:fill="D9D9D9" w:themeFill="background1" w:themeFillShade="D9"/>
          </w:tcPr>
          <w:p w14:paraId="3250C6BD" w14:textId="1613DE30" w:rsidR="003268C8" w:rsidRPr="003268C8" w:rsidRDefault="003268C8" w:rsidP="003268C8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>This class does not count for GS credit, but may be counted for elective hour</w:t>
            </w:r>
            <w:r w:rsidR="007D0A7B">
              <w:rPr>
                <w:rFonts w:ascii="Arial" w:hAnsi="Arial"/>
                <w:sz w:val="18"/>
                <w:szCs w:val="18"/>
              </w:rPr>
              <w:t xml:space="preserve">s. </w:t>
            </w:r>
            <w:r w:rsidR="007D0A7B">
              <w:rPr>
                <w:rFonts w:ascii="Arial" w:hAnsi="Arial"/>
                <w:sz w:val="18"/>
                <w:szCs w:val="18"/>
              </w:rPr>
              <w:t xml:space="preserve">If students do not take </w:t>
            </w:r>
            <w:r w:rsidR="007D0A7B">
              <w:rPr>
                <w:rFonts w:ascii="Arial" w:hAnsi="Arial"/>
                <w:sz w:val="18"/>
                <w:szCs w:val="18"/>
              </w:rPr>
              <w:t>ENG</w:t>
            </w:r>
            <w:r w:rsidR="007D0A7B">
              <w:rPr>
                <w:rFonts w:ascii="Arial" w:hAnsi="Arial"/>
                <w:sz w:val="18"/>
                <w:szCs w:val="18"/>
              </w:rPr>
              <w:t xml:space="preserve"> 10</w:t>
            </w:r>
            <w:r w:rsidR="007D0A7B">
              <w:rPr>
                <w:rFonts w:ascii="Arial" w:hAnsi="Arial"/>
                <w:sz w:val="18"/>
                <w:szCs w:val="18"/>
              </w:rPr>
              <w:t>1</w:t>
            </w:r>
            <w:r w:rsidR="007D0A7B">
              <w:rPr>
                <w:rFonts w:ascii="Arial" w:hAnsi="Arial"/>
                <w:sz w:val="18"/>
                <w:szCs w:val="18"/>
              </w:rPr>
              <w:t>, students will need to take an additional 3 hours of elective credits.</w:t>
            </w:r>
          </w:p>
        </w:tc>
      </w:tr>
      <w:tr w:rsidR="003268C8" w:rsidRPr="003268C8" w14:paraId="71AA6587" w14:textId="77777777" w:rsidTr="003268C8">
        <w:tc>
          <w:tcPr>
            <w:tcW w:w="264" w:type="dxa"/>
          </w:tcPr>
          <w:p w14:paraId="736FEF95" w14:textId="77777777" w:rsidR="003268C8" w:rsidRPr="003268C8" w:rsidRDefault="003268C8" w:rsidP="003268C8">
            <w:pPr>
              <w:contextualSpacing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3350" w:type="dxa"/>
          </w:tcPr>
          <w:p w14:paraId="28472130" w14:textId="7A94D30A" w:rsidR="003268C8" w:rsidRPr="003268C8" w:rsidRDefault="003268C8" w:rsidP="003268C8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 xml:space="preserve">ENG 102GS Academic Writing and Research </w:t>
            </w:r>
            <w:r w:rsidRPr="003268C8">
              <w:rPr>
                <w:rFonts w:ascii="Arial" w:hAnsi="Arial"/>
                <w:b/>
                <w:bCs/>
                <w:sz w:val="18"/>
                <w:szCs w:val="18"/>
              </w:rPr>
              <w:t>(LOPER 2)</w:t>
            </w:r>
          </w:p>
        </w:tc>
        <w:tc>
          <w:tcPr>
            <w:tcW w:w="737" w:type="dxa"/>
          </w:tcPr>
          <w:p w14:paraId="4BD1043B" w14:textId="1E5C7A90" w:rsidR="003268C8" w:rsidRPr="003268C8" w:rsidRDefault="003268C8" w:rsidP="003268C8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 xml:space="preserve"> 3 </w:t>
            </w:r>
          </w:p>
        </w:tc>
        <w:tc>
          <w:tcPr>
            <w:tcW w:w="1044" w:type="dxa"/>
            <w:gridSpan w:val="2"/>
          </w:tcPr>
          <w:p w14:paraId="2C9C2473" w14:textId="3229B149" w:rsidR="003268C8" w:rsidRPr="003268C8" w:rsidRDefault="003268C8" w:rsidP="003268C8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>F, S, U</w:t>
            </w:r>
          </w:p>
        </w:tc>
        <w:tc>
          <w:tcPr>
            <w:tcW w:w="2021" w:type="dxa"/>
          </w:tcPr>
          <w:p w14:paraId="7D2F2185" w14:textId="04830DD9" w:rsidR="003268C8" w:rsidRPr="003268C8" w:rsidRDefault="003268C8" w:rsidP="003268C8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792" w:type="dxa"/>
          </w:tcPr>
          <w:p w14:paraId="1425F20A" w14:textId="2DB647FF" w:rsidR="003268C8" w:rsidRPr="003268C8" w:rsidRDefault="003268C8" w:rsidP="003268C8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>C</w:t>
            </w:r>
          </w:p>
        </w:tc>
        <w:tc>
          <w:tcPr>
            <w:tcW w:w="2583" w:type="dxa"/>
          </w:tcPr>
          <w:p w14:paraId="0EC333E4" w14:textId="44F4C6A5" w:rsidR="003268C8" w:rsidRPr="003268C8" w:rsidRDefault="003268C8" w:rsidP="003268C8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 xml:space="preserve">Requires English ACT score of </w:t>
            </w:r>
            <w:r w:rsidRPr="003268C8">
              <w:rPr>
                <w:rFonts w:ascii="Arial" w:hAnsi="Arial"/>
                <w:sz w:val="18"/>
                <w:szCs w:val="18"/>
                <w:u w:val="single"/>
              </w:rPr>
              <w:t>&gt;</w:t>
            </w:r>
            <w:r w:rsidRPr="003268C8">
              <w:rPr>
                <w:rFonts w:ascii="Arial" w:hAnsi="Arial"/>
                <w:sz w:val="18"/>
                <w:szCs w:val="18"/>
              </w:rPr>
              <w:t>29  or completion of ENG 101</w:t>
            </w:r>
          </w:p>
        </w:tc>
      </w:tr>
      <w:tr w:rsidR="003268C8" w:rsidRPr="003268C8" w14:paraId="1DF7BC08" w14:textId="77777777" w:rsidTr="003268C8">
        <w:trPr>
          <w:trHeight w:val="431"/>
        </w:trPr>
        <w:tc>
          <w:tcPr>
            <w:tcW w:w="264" w:type="dxa"/>
          </w:tcPr>
          <w:p w14:paraId="3105D29F" w14:textId="77777777" w:rsidR="003268C8" w:rsidRPr="003268C8" w:rsidRDefault="003268C8" w:rsidP="003268C8">
            <w:pPr>
              <w:contextualSpacing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3350" w:type="dxa"/>
          </w:tcPr>
          <w:p w14:paraId="476DEADD" w14:textId="21ACF410" w:rsidR="003268C8" w:rsidRPr="003268C8" w:rsidRDefault="003268C8" w:rsidP="003268C8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 xml:space="preserve">SPCH 100GS Fundamentals of Speech Communication </w:t>
            </w:r>
            <w:r w:rsidRPr="003268C8">
              <w:rPr>
                <w:rFonts w:ascii="Arial" w:hAnsi="Arial"/>
                <w:b/>
                <w:bCs/>
                <w:sz w:val="18"/>
                <w:szCs w:val="18"/>
              </w:rPr>
              <w:t>(LOPER 3)</w:t>
            </w:r>
          </w:p>
        </w:tc>
        <w:tc>
          <w:tcPr>
            <w:tcW w:w="737" w:type="dxa"/>
          </w:tcPr>
          <w:p w14:paraId="5ED7F69A" w14:textId="5A229297" w:rsidR="003268C8" w:rsidRPr="003268C8" w:rsidRDefault="003268C8" w:rsidP="003268C8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>3</w:t>
            </w:r>
          </w:p>
        </w:tc>
        <w:tc>
          <w:tcPr>
            <w:tcW w:w="1044" w:type="dxa"/>
            <w:gridSpan w:val="2"/>
          </w:tcPr>
          <w:p w14:paraId="1E1C5561" w14:textId="7335536C" w:rsidR="003268C8" w:rsidRPr="003268C8" w:rsidRDefault="003268C8" w:rsidP="003268C8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>F, S, U</w:t>
            </w:r>
          </w:p>
        </w:tc>
        <w:tc>
          <w:tcPr>
            <w:tcW w:w="2021" w:type="dxa"/>
          </w:tcPr>
          <w:p w14:paraId="40041F23" w14:textId="77777777" w:rsidR="003268C8" w:rsidRPr="003268C8" w:rsidRDefault="003268C8" w:rsidP="003268C8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792" w:type="dxa"/>
          </w:tcPr>
          <w:p w14:paraId="792B64B1" w14:textId="0A9A4FA5" w:rsidR="003268C8" w:rsidRPr="003268C8" w:rsidRDefault="003268C8" w:rsidP="003268C8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>C</w:t>
            </w:r>
          </w:p>
        </w:tc>
        <w:tc>
          <w:tcPr>
            <w:tcW w:w="2583" w:type="dxa"/>
          </w:tcPr>
          <w:p w14:paraId="10C2D87C" w14:textId="77777777" w:rsidR="003268C8" w:rsidRPr="003268C8" w:rsidRDefault="003268C8" w:rsidP="003268C8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</w:p>
        </w:tc>
      </w:tr>
      <w:tr w:rsidR="003268C8" w:rsidRPr="003268C8" w14:paraId="4A467F27" w14:textId="77777777" w:rsidTr="003268C8">
        <w:tc>
          <w:tcPr>
            <w:tcW w:w="264" w:type="dxa"/>
          </w:tcPr>
          <w:p w14:paraId="43F52E1C" w14:textId="77777777" w:rsidR="003268C8" w:rsidRPr="003268C8" w:rsidRDefault="003268C8" w:rsidP="003268C8">
            <w:pPr>
              <w:contextualSpacing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3350" w:type="dxa"/>
          </w:tcPr>
          <w:p w14:paraId="35982378" w14:textId="77777777" w:rsidR="003268C8" w:rsidRPr="003268C8" w:rsidRDefault="003268C8" w:rsidP="003268C8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 xml:space="preserve">TE 100GS Teaching in a Democratic Society </w:t>
            </w:r>
            <w:r w:rsidRPr="003268C8">
              <w:rPr>
                <w:rFonts w:ascii="Arial" w:hAnsi="Arial"/>
                <w:b/>
                <w:bCs/>
                <w:sz w:val="18"/>
                <w:szCs w:val="18"/>
              </w:rPr>
              <w:t>(LOPER 10)</w:t>
            </w:r>
            <w:r w:rsidRPr="003268C8">
              <w:rPr>
                <w:rFonts w:ascii="Arial" w:hAnsi="Arial"/>
                <w:sz w:val="18"/>
                <w:szCs w:val="18"/>
              </w:rPr>
              <w:t xml:space="preserve"> </w:t>
            </w:r>
            <w:r w:rsidRPr="003268C8">
              <w:rPr>
                <w:rFonts w:ascii="Arial" w:hAnsi="Arial"/>
                <w:b/>
                <w:sz w:val="18"/>
                <w:szCs w:val="18"/>
              </w:rPr>
              <w:t>AND</w:t>
            </w:r>
          </w:p>
          <w:p w14:paraId="2AFBE20E" w14:textId="2895756E" w:rsidR="003268C8" w:rsidRPr="003268C8" w:rsidRDefault="003268C8" w:rsidP="003268C8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 xml:space="preserve">PSCI 110GS Introduction to American Politics </w:t>
            </w:r>
            <w:r w:rsidRPr="003268C8">
              <w:rPr>
                <w:rFonts w:ascii="Arial" w:hAnsi="Arial"/>
                <w:b/>
                <w:bCs/>
                <w:sz w:val="18"/>
                <w:szCs w:val="18"/>
              </w:rPr>
              <w:t>(LOPER 9)</w:t>
            </w:r>
          </w:p>
        </w:tc>
        <w:tc>
          <w:tcPr>
            <w:tcW w:w="737" w:type="dxa"/>
          </w:tcPr>
          <w:p w14:paraId="4F4DC698" w14:textId="77777777" w:rsidR="003268C8" w:rsidRPr="003268C8" w:rsidRDefault="003268C8" w:rsidP="003268C8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>3</w:t>
            </w:r>
          </w:p>
          <w:p w14:paraId="75C88384" w14:textId="77777777" w:rsidR="003268C8" w:rsidRPr="003268C8" w:rsidRDefault="003268C8" w:rsidP="003268C8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</w:p>
          <w:p w14:paraId="5A32AC10" w14:textId="286A580A" w:rsidR="003268C8" w:rsidRPr="003268C8" w:rsidRDefault="003268C8" w:rsidP="003268C8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>3</w:t>
            </w:r>
          </w:p>
        </w:tc>
        <w:tc>
          <w:tcPr>
            <w:tcW w:w="1044" w:type="dxa"/>
            <w:gridSpan w:val="2"/>
          </w:tcPr>
          <w:p w14:paraId="74507FAA" w14:textId="77777777" w:rsidR="003268C8" w:rsidRPr="003268C8" w:rsidRDefault="003268C8" w:rsidP="003268C8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>F, S</w:t>
            </w:r>
          </w:p>
          <w:p w14:paraId="4F3E941E" w14:textId="77777777" w:rsidR="003268C8" w:rsidRPr="003268C8" w:rsidRDefault="003268C8" w:rsidP="003268C8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</w:p>
          <w:p w14:paraId="716B6378" w14:textId="2EC52A60" w:rsidR="003268C8" w:rsidRPr="003268C8" w:rsidRDefault="003268C8" w:rsidP="003268C8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>F, S</w:t>
            </w:r>
          </w:p>
        </w:tc>
        <w:tc>
          <w:tcPr>
            <w:tcW w:w="2021" w:type="dxa"/>
          </w:tcPr>
          <w:p w14:paraId="3FD3E7A2" w14:textId="1CE1EE5F" w:rsidR="003268C8" w:rsidRPr="003268C8" w:rsidRDefault="003268C8" w:rsidP="003268C8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  <w:proofErr w:type="spellStart"/>
            <w:r w:rsidRPr="003268C8">
              <w:rPr>
                <w:rFonts w:ascii="Arial" w:hAnsi="Arial"/>
                <w:sz w:val="18"/>
                <w:szCs w:val="18"/>
              </w:rPr>
              <w:t>Coreq</w:t>
            </w:r>
            <w:proofErr w:type="spellEnd"/>
            <w:r w:rsidRPr="003268C8">
              <w:rPr>
                <w:rFonts w:ascii="Arial" w:hAnsi="Arial"/>
                <w:sz w:val="18"/>
                <w:szCs w:val="18"/>
              </w:rPr>
              <w:t xml:space="preserve">:  PSCI 110GS </w:t>
            </w:r>
          </w:p>
        </w:tc>
        <w:tc>
          <w:tcPr>
            <w:tcW w:w="792" w:type="dxa"/>
          </w:tcPr>
          <w:p w14:paraId="3F6A0133" w14:textId="0249ED29" w:rsidR="003268C8" w:rsidRPr="003268C8" w:rsidRDefault="003268C8" w:rsidP="003268C8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>C</w:t>
            </w:r>
          </w:p>
        </w:tc>
        <w:tc>
          <w:tcPr>
            <w:tcW w:w="2583" w:type="dxa"/>
          </w:tcPr>
          <w:p w14:paraId="60BCE914" w14:textId="6F5E02D0" w:rsidR="003268C8" w:rsidRPr="003268C8" w:rsidRDefault="003268C8" w:rsidP="003268C8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 xml:space="preserve">Concurrent enrollment in a </w:t>
            </w:r>
            <w:r w:rsidRPr="003268C8">
              <w:rPr>
                <w:rFonts w:ascii="Arial" w:hAnsi="Arial"/>
                <w:b/>
                <w:sz w:val="18"/>
                <w:szCs w:val="18"/>
              </w:rPr>
              <w:t>matched section</w:t>
            </w:r>
            <w:r w:rsidRPr="003268C8">
              <w:rPr>
                <w:rFonts w:ascii="Arial" w:hAnsi="Arial"/>
                <w:sz w:val="18"/>
                <w:szCs w:val="18"/>
              </w:rPr>
              <w:t xml:space="preserve"> of</w:t>
            </w:r>
            <w:hyperlink r:id="rId5" w:anchor="PSCI110">
              <w:r w:rsidRPr="003268C8">
                <w:rPr>
                  <w:rFonts w:ascii="Arial" w:hAnsi="Arial"/>
                  <w:sz w:val="18"/>
                  <w:szCs w:val="18"/>
                </w:rPr>
                <w:t xml:space="preserve"> </w:t>
              </w:r>
            </w:hyperlink>
            <w:r w:rsidRPr="003268C8">
              <w:rPr>
                <w:rFonts w:ascii="Arial" w:hAnsi="Arial"/>
                <w:sz w:val="18"/>
                <w:szCs w:val="18"/>
              </w:rPr>
              <w:t>PSCI 110GS is encouraged.</w:t>
            </w:r>
          </w:p>
        </w:tc>
      </w:tr>
      <w:tr w:rsidR="003268C8" w:rsidRPr="003268C8" w14:paraId="10414C86" w14:textId="77777777" w:rsidTr="003268C8">
        <w:tc>
          <w:tcPr>
            <w:tcW w:w="264" w:type="dxa"/>
          </w:tcPr>
          <w:p w14:paraId="0D88E1AC" w14:textId="77777777" w:rsidR="003268C8" w:rsidRPr="003268C8" w:rsidRDefault="003268C8" w:rsidP="003268C8">
            <w:pPr>
              <w:contextualSpacing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3350" w:type="dxa"/>
          </w:tcPr>
          <w:p w14:paraId="5746498B" w14:textId="5E7426DD" w:rsidR="003268C8" w:rsidRPr="003268C8" w:rsidRDefault="003268C8" w:rsidP="003268C8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 xml:space="preserve">BIOL 103GS - General Biology, PHYS 100GS, OR PHYS 201GS </w:t>
            </w:r>
            <w:r w:rsidRPr="003268C8">
              <w:rPr>
                <w:rFonts w:ascii="Arial" w:hAnsi="Arial"/>
                <w:b/>
                <w:bCs/>
                <w:sz w:val="18"/>
                <w:szCs w:val="18"/>
              </w:rPr>
              <w:t>(LOPER 8)</w:t>
            </w:r>
          </w:p>
        </w:tc>
        <w:tc>
          <w:tcPr>
            <w:tcW w:w="737" w:type="dxa"/>
          </w:tcPr>
          <w:p w14:paraId="3E802CF7" w14:textId="12475A9E" w:rsidR="003268C8" w:rsidRPr="003268C8" w:rsidRDefault="003268C8" w:rsidP="003268C8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>4</w:t>
            </w:r>
          </w:p>
        </w:tc>
        <w:tc>
          <w:tcPr>
            <w:tcW w:w="1044" w:type="dxa"/>
            <w:gridSpan w:val="2"/>
          </w:tcPr>
          <w:p w14:paraId="5649E6E8" w14:textId="0BDD8463" w:rsidR="003268C8" w:rsidRPr="003268C8" w:rsidRDefault="003268C8" w:rsidP="003268C8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>F, S, U</w:t>
            </w:r>
          </w:p>
        </w:tc>
        <w:tc>
          <w:tcPr>
            <w:tcW w:w="2021" w:type="dxa"/>
          </w:tcPr>
          <w:p w14:paraId="6C2C30B0" w14:textId="77777777" w:rsidR="003268C8" w:rsidRPr="003268C8" w:rsidRDefault="003268C8" w:rsidP="003268C8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792" w:type="dxa"/>
          </w:tcPr>
          <w:p w14:paraId="7654CB0B" w14:textId="77777777" w:rsidR="003268C8" w:rsidRPr="003268C8" w:rsidRDefault="003268C8" w:rsidP="003268C8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2583" w:type="dxa"/>
          </w:tcPr>
          <w:p w14:paraId="2DFE4F9F" w14:textId="60A1978F" w:rsidR="003268C8" w:rsidRPr="003268C8" w:rsidRDefault="003268C8" w:rsidP="003268C8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>Laboratory required.</w:t>
            </w:r>
          </w:p>
        </w:tc>
      </w:tr>
      <w:tr w:rsidR="003268C8" w:rsidRPr="003268C8" w14:paraId="45376AAB" w14:textId="77777777" w:rsidTr="003268C8">
        <w:tc>
          <w:tcPr>
            <w:tcW w:w="264" w:type="dxa"/>
          </w:tcPr>
          <w:p w14:paraId="34216847" w14:textId="77777777" w:rsidR="003268C8" w:rsidRPr="003268C8" w:rsidRDefault="003268C8" w:rsidP="003268C8">
            <w:pPr>
              <w:contextualSpacing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3350" w:type="dxa"/>
          </w:tcPr>
          <w:p w14:paraId="00AA3D18" w14:textId="4B620F74" w:rsidR="003268C8" w:rsidRPr="003268C8" w:rsidRDefault="003268C8" w:rsidP="003268C8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 xml:space="preserve">HIST 210, HIST 211, HIST 212, HIST 215, HIST 250, OR HIST 251 </w:t>
            </w:r>
            <w:r w:rsidRPr="003268C8">
              <w:rPr>
                <w:rFonts w:ascii="Arial" w:hAnsi="Arial"/>
                <w:b/>
                <w:bCs/>
                <w:sz w:val="18"/>
                <w:szCs w:val="18"/>
              </w:rPr>
              <w:t>(LOPER 6)</w:t>
            </w:r>
          </w:p>
        </w:tc>
        <w:tc>
          <w:tcPr>
            <w:tcW w:w="737" w:type="dxa"/>
          </w:tcPr>
          <w:p w14:paraId="1DF67845" w14:textId="3FBB1BA1" w:rsidR="003268C8" w:rsidRPr="003268C8" w:rsidRDefault="003268C8" w:rsidP="003268C8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>3</w:t>
            </w:r>
          </w:p>
        </w:tc>
        <w:tc>
          <w:tcPr>
            <w:tcW w:w="1044" w:type="dxa"/>
            <w:gridSpan w:val="2"/>
          </w:tcPr>
          <w:p w14:paraId="1370AB8A" w14:textId="4641EFC6" w:rsidR="003268C8" w:rsidRPr="003268C8" w:rsidRDefault="003268C8" w:rsidP="003268C8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>F, S, U</w:t>
            </w:r>
          </w:p>
        </w:tc>
        <w:tc>
          <w:tcPr>
            <w:tcW w:w="2021" w:type="dxa"/>
          </w:tcPr>
          <w:p w14:paraId="64717C26" w14:textId="77777777" w:rsidR="003268C8" w:rsidRPr="003268C8" w:rsidRDefault="003268C8" w:rsidP="003268C8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792" w:type="dxa"/>
          </w:tcPr>
          <w:p w14:paraId="70B4AA09" w14:textId="77777777" w:rsidR="003268C8" w:rsidRPr="003268C8" w:rsidRDefault="003268C8" w:rsidP="003268C8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2583" w:type="dxa"/>
          </w:tcPr>
          <w:p w14:paraId="5DEC16E6" w14:textId="6A985E03" w:rsidR="003268C8" w:rsidRPr="003268C8" w:rsidRDefault="003268C8" w:rsidP="003268C8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</w:p>
        </w:tc>
      </w:tr>
      <w:tr w:rsidR="003268C8" w:rsidRPr="003268C8" w14:paraId="626AEC42" w14:textId="77777777" w:rsidTr="003268C8">
        <w:tc>
          <w:tcPr>
            <w:tcW w:w="264" w:type="dxa"/>
          </w:tcPr>
          <w:p w14:paraId="7A03F849" w14:textId="77777777" w:rsidR="003268C8" w:rsidRPr="003268C8" w:rsidRDefault="003268C8" w:rsidP="003268C8">
            <w:pPr>
              <w:contextualSpacing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3350" w:type="dxa"/>
          </w:tcPr>
          <w:p w14:paraId="05590461" w14:textId="3C37A4E6" w:rsidR="003268C8" w:rsidRPr="003268C8" w:rsidRDefault="003268C8" w:rsidP="003268C8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 xml:space="preserve">PE 150GS Healthy, Wealthy and Wise </w:t>
            </w:r>
            <w:r w:rsidRPr="003268C8">
              <w:rPr>
                <w:rFonts w:ascii="Arial" w:hAnsi="Arial"/>
                <w:b/>
                <w:bCs/>
                <w:sz w:val="18"/>
                <w:szCs w:val="18"/>
              </w:rPr>
              <w:t>(LOPER 11)</w:t>
            </w:r>
          </w:p>
        </w:tc>
        <w:tc>
          <w:tcPr>
            <w:tcW w:w="737" w:type="dxa"/>
          </w:tcPr>
          <w:p w14:paraId="4309BA74" w14:textId="3589CE3B" w:rsidR="003268C8" w:rsidRPr="003268C8" w:rsidRDefault="003268C8" w:rsidP="003268C8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>3</w:t>
            </w:r>
          </w:p>
        </w:tc>
        <w:tc>
          <w:tcPr>
            <w:tcW w:w="1044" w:type="dxa"/>
            <w:gridSpan w:val="2"/>
          </w:tcPr>
          <w:p w14:paraId="6742DD56" w14:textId="22259E80" w:rsidR="003268C8" w:rsidRPr="003268C8" w:rsidRDefault="003268C8" w:rsidP="003268C8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>F, S, U</w:t>
            </w:r>
          </w:p>
        </w:tc>
        <w:tc>
          <w:tcPr>
            <w:tcW w:w="2021" w:type="dxa"/>
          </w:tcPr>
          <w:p w14:paraId="0B322D59" w14:textId="77777777" w:rsidR="003268C8" w:rsidRPr="003268C8" w:rsidRDefault="003268C8" w:rsidP="003268C8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792" w:type="dxa"/>
          </w:tcPr>
          <w:p w14:paraId="1F026189" w14:textId="77777777" w:rsidR="003268C8" w:rsidRPr="003268C8" w:rsidRDefault="003268C8" w:rsidP="003268C8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2583" w:type="dxa"/>
          </w:tcPr>
          <w:p w14:paraId="39649312" w14:textId="77777777" w:rsidR="003268C8" w:rsidRPr="003268C8" w:rsidRDefault="003268C8" w:rsidP="003268C8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</w:p>
        </w:tc>
      </w:tr>
      <w:tr w:rsidR="003268C8" w:rsidRPr="003268C8" w14:paraId="0532E1E1" w14:textId="77777777" w:rsidTr="003268C8">
        <w:tc>
          <w:tcPr>
            <w:tcW w:w="264" w:type="dxa"/>
          </w:tcPr>
          <w:p w14:paraId="3AF68E32" w14:textId="77777777" w:rsidR="003268C8" w:rsidRPr="003268C8" w:rsidRDefault="003268C8" w:rsidP="003268C8">
            <w:pPr>
              <w:contextualSpacing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3350" w:type="dxa"/>
          </w:tcPr>
          <w:p w14:paraId="1FB9F56C" w14:textId="2C0B0014" w:rsidR="003268C8" w:rsidRPr="003268C8" w:rsidRDefault="003268C8" w:rsidP="003268C8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 xml:space="preserve">First-Year Seminar </w:t>
            </w:r>
            <w:r w:rsidRPr="003268C8">
              <w:rPr>
                <w:rFonts w:ascii="Arial" w:hAnsi="Arial"/>
                <w:b/>
                <w:bCs/>
                <w:sz w:val="18"/>
                <w:szCs w:val="18"/>
              </w:rPr>
              <w:t>(LOPER 1)</w:t>
            </w:r>
          </w:p>
        </w:tc>
        <w:tc>
          <w:tcPr>
            <w:tcW w:w="737" w:type="dxa"/>
          </w:tcPr>
          <w:p w14:paraId="3C09013C" w14:textId="7AE5B26C" w:rsidR="003268C8" w:rsidRPr="003268C8" w:rsidRDefault="003268C8" w:rsidP="003268C8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>3</w:t>
            </w:r>
          </w:p>
        </w:tc>
        <w:tc>
          <w:tcPr>
            <w:tcW w:w="1044" w:type="dxa"/>
            <w:gridSpan w:val="2"/>
          </w:tcPr>
          <w:p w14:paraId="40811BD6" w14:textId="27B42F32" w:rsidR="003268C8" w:rsidRPr="003268C8" w:rsidRDefault="003268C8" w:rsidP="003268C8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>F, S</w:t>
            </w:r>
          </w:p>
        </w:tc>
        <w:tc>
          <w:tcPr>
            <w:tcW w:w="2021" w:type="dxa"/>
          </w:tcPr>
          <w:p w14:paraId="3415ADB2" w14:textId="77777777" w:rsidR="003268C8" w:rsidRPr="003268C8" w:rsidRDefault="003268C8" w:rsidP="003268C8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792" w:type="dxa"/>
          </w:tcPr>
          <w:p w14:paraId="3EB54E0C" w14:textId="77777777" w:rsidR="003268C8" w:rsidRPr="003268C8" w:rsidRDefault="003268C8" w:rsidP="003268C8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2583" w:type="dxa"/>
          </w:tcPr>
          <w:p w14:paraId="61E765A2" w14:textId="38C70CE4" w:rsidR="003268C8" w:rsidRPr="003268C8" w:rsidRDefault="003268C8" w:rsidP="003268C8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>Choose one course @126 level</w:t>
            </w:r>
          </w:p>
        </w:tc>
      </w:tr>
      <w:tr w:rsidR="003268C8" w:rsidRPr="003268C8" w14:paraId="77D8E112" w14:textId="77777777" w:rsidTr="003268C8">
        <w:tc>
          <w:tcPr>
            <w:tcW w:w="264" w:type="dxa"/>
          </w:tcPr>
          <w:p w14:paraId="0C10290B" w14:textId="77777777" w:rsidR="003268C8" w:rsidRPr="003268C8" w:rsidRDefault="003268C8" w:rsidP="003268C8">
            <w:pPr>
              <w:contextualSpacing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3350" w:type="dxa"/>
          </w:tcPr>
          <w:p w14:paraId="6303363A" w14:textId="72C92859" w:rsidR="003268C8" w:rsidRPr="003268C8" w:rsidRDefault="003268C8" w:rsidP="003268C8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 xml:space="preserve">ART 100, ART 120, ART 375, ART 377, DANC 122, MUS 100, MUS 101, MUS 107, MUS 347, MUS 348, OR THEA 120 </w:t>
            </w:r>
            <w:r w:rsidRPr="003268C8">
              <w:rPr>
                <w:rFonts w:ascii="Arial" w:hAnsi="Arial"/>
                <w:b/>
                <w:bCs/>
                <w:sz w:val="18"/>
                <w:szCs w:val="18"/>
              </w:rPr>
              <w:t>(LOPER 5)</w:t>
            </w:r>
          </w:p>
        </w:tc>
        <w:tc>
          <w:tcPr>
            <w:tcW w:w="737" w:type="dxa"/>
          </w:tcPr>
          <w:p w14:paraId="0D4447DC" w14:textId="57C695E4" w:rsidR="003268C8" w:rsidRPr="003268C8" w:rsidRDefault="003268C8" w:rsidP="003268C8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>3</w:t>
            </w:r>
          </w:p>
        </w:tc>
        <w:tc>
          <w:tcPr>
            <w:tcW w:w="1044" w:type="dxa"/>
            <w:gridSpan w:val="2"/>
          </w:tcPr>
          <w:p w14:paraId="0F856EE8" w14:textId="2970EF44" w:rsidR="003268C8" w:rsidRPr="003268C8" w:rsidRDefault="003268C8" w:rsidP="003268C8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>F, S, U</w:t>
            </w:r>
          </w:p>
        </w:tc>
        <w:tc>
          <w:tcPr>
            <w:tcW w:w="2021" w:type="dxa"/>
          </w:tcPr>
          <w:p w14:paraId="0CFC85AA" w14:textId="77777777" w:rsidR="003268C8" w:rsidRPr="003268C8" w:rsidRDefault="003268C8" w:rsidP="003268C8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792" w:type="dxa"/>
          </w:tcPr>
          <w:p w14:paraId="4EA073E5" w14:textId="77777777" w:rsidR="003268C8" w:rsidRPr="003268C8" w:rsidRDefault="003268C8" w:rsidP="003268C8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2583" w:type="dxa"/>
          </w:tcPr>
          <w:p w14:paraId="7C8AE750" w14:textId="6C97D4B3" w:rsidR="003268C8" w:rsidRPr="003268C8" w:rsidRDefault="003268C8" w:rsidP="003268C8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</w:p>
        </w:tc>
      </w:tr>
    </w:tbl>
    <w:p w14:paraId="56F448B5" w14:textId="77777777" w:rsidR="00E95E84" w:rsidRPr="003268C8" w:rsidRDefault="00E95E84" w:rsidP="00775109">
      <w:pPr>
        <w:widowControl w:val="0"/>
        <w:spacing w:line="240" w:lineRule="auto"/>
        <w:contextualSpacing/>
        <w:rPr>
          <w:b/>
          <w:sz w:val="18"/>
          <w:szCs w:val="18"/>
        </w:rPr>
      </w:pPr>
    </w:p>
    <w:p w14:paraId="74961B39" w14:textId="071D2C0E" w:rsidR="00775109" w:rsidRPr="003268C8" w:rsidRDefault="00EE5C87" w:rsidP="00775109">
      <w:pPr>
        <w:widowControl w:val="0"/>
        <w:spacing w:line="240" w:lineRule="auto"/>
        <w:contextualSpacing/>
        <w:rPr>
          <w:b/>
          <w:sz w:val="18"/>
          <w:szCs w:val="18"/>
        </w:rPr>
      </w:pPr>
      <w:r w:rsidRPr="003268C8">
        <w:rPr>
          <w:b/>
          <w:sz w:val="18"/>
          <w:szCs w:val="18"/>
        </w:rPr>
        <w:t xml:space="preserve">Second Year: </w:t>
      </w:r>
      <w:r w:rsidR="007D0A7B">
        <w:rPr>
          <w:b/>
          <w:sz w:val="18"/>
          <w:szCs w:val="18"/>
        </w:rPr>
        <w:t>27-</w:t>
      </w:r>
      <w:r w:rsidRPr="003268C8">
        <w:rPr>
          <w:b/>
          <w:sz w:val="18"/>
          <w:szCs w:val="18"/>
        </w:rPr>
        <w:t>3</w:t>
      </w:r>
      <w:r w:rsidR="007D0A7B">
        <w:rPr>
          <w:b/>
          <w:sz w:val="18"/>
          <w:szCs w:val="18"/>
        </w:rPr>
        <w:t>0</w:t>
      </w:r>
      <w:r w:rsidR="00775109" w:rsidRPr="003268C8">
        <w:rPr>
          <w:b/>
          <w:sz w:val="18"/>
          <w:szCs w:val="18"/>
        </w:rPr>
        <w:t xml:space="preserve"> Required Credits</w:t>
      </w:r>
      <w:r w:rsidR="004D1DE6" w:rsidRPr="003268C8">
        <w:rPr>
          <w:b/>
          <w:sz w:val="18"/>
          <w:szCs w:val="18"/>
        </w:rPr>
        <w:t xml:space="preserve">  </w:t>
      </w:r>
    </w:p>
    <w:p w14:paraId="3D9F40E2" w14:textId="77777777" w:rsidR="00775109" w:rsidRPr="003268C8" w:rsidRDefault="00775109" w:rsidP="00775109">
      <w:pPr>
        <w:widowControl w:val="0"/>
        <w:spacing w:line="240" w:lineRule="auto"/>
        <w:contextualSpacing/>
        <w:rPr>
          <w:b/>
          <w:sz w:val="18"/>
          <w:szCs w:val="18"/>
        </w:rPr>
      </w:pPr>
      <w:r w:rsidRPr="003268C8">
        <w:rPr>
          <w:b/>
          <w:sz w:val="18"/>
          <w:szCs w:val="18"/>
        </w:rPr>
        <w:t xml:space="preserve">  *Praxis Core test complete. </w:t>
      </w:r>
    </w:p>
    <w:p w14:paraId="2188FC97" w14:textId="77777777" w:rsidR="00775109" w:rsidRPr="003268C8" w:rsidRDefault="00775109" w:rsidP="00775109">
      <w:pPr>
        <w:rPr>
          <w:b/>
          <w:sz w:val="18"/>
          <w:szCs w:val="18"/>
        </w:rPr>
      </w:pPr>
      <w:r w:rsidRPr="003268C8">
        <w:rPr>
          <w:b/>
          <w:sz w:val="18"/>
          <w:szCs w:val="18"/>
        </w:rPr>
        <w:t xml:space="preserve">  *Admission to TE complete by middle of second year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65"/>
        <w:gridCol w:w="3420"/>
        <w:gridCol w:w="720"/>
        <w:gridCol w:w="833"/>
        <w:gridCol w:w="2160"/>
        <w:gridCol w:w="810"/>
        <w:gridCol w:w="2582"/>
      </w:tblGrid>
      <w:tr w:rsidR="00775109" w:rsidRPr="003268C8" w14:paraId="5C2DDA32" w14:textId="77777777" w:rsidTr="00EE5C87">
        <w:tc>
          <w:tcPr>
            <w:tcW w:w="265" w:type="dxa"/>
            <w:shd w:val="clear" w:color="auto" w:fill="D9D9D9" w:themeFill="background1" w:themeFillShade="D9"/>
          </w:tcPr>
          <w:p w14:paraId="3048CB52" w14:textId="77777777" w:rsidR="00775109" w:rsidRPr="003268C8" w:rsidRDefault="00775109" w:rsidP="003C6D0F">
            <w:pPr>
              <w:contextualSpacing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3420" w:type="dxa"/>
            <w:shd w:val="clear" w:color="auto" w:fill="D9D9D9" w:themeFill="background1" w:themeFillShade="D9"/>
          </w:tcPr>
          <w:p w14:paraId="73ACC7E0" w14:textId="77777777" w:rsidR="00775109" w:rsidRPr="003268C8" w:rsidRDefault="00775109" w:rsidP="003C6D0F">
            <w:pPr>
              <w:widowControl w:val="0"/>
              <w:spacing w:line="240" w:lineRule="auto"/>
              <w:contextualSpacing/>
              <w:rPr>
                <w:rFonts w:ascii="Arial" w:hAnsi="Arial"/>
                <w:b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>MATH 104 Concepts in Mathematics and Statisti</w:t>
            </w:r>
            <w:r w:rsidR="003C6D0F" w:rsidRPr="003268C8">
              <w:rPr>
                <w:rFonts w:ascii="Arial" w:hAnsi="Arial"/>
                <w:sz w:val="18"/>
                <w:szCs w:val="18"/>
              </w:rPr>
              <w:t>cs</w:t>
            </w:r>
          </w:p>
        </w:tc>
        <w:tc>
          <w:tcPr>
            <w:tcW w:w="720" w:type="dxa"/>
            <w:shd w:val="clear" w:color="auto" w:fill="D9D9D9" w:themeFill="background1" w:themeFillShade="D9"/>
          </w:tcPr>
          <w:p w14:paraId="467CDA54" w14:textId="77777777" w:rsidR="00775109" w:rsidRPr="003268C8" w:rsidRDefault="00775109" w:rsidP="003C6D0F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>3</w:t>
            </w:r>
          </w:p>
        </w:tc>
        <w:tc>
          <w:tcPr>
            <w:tcW w:w="833" w:type="dxa"/>
            <w:shd w:val="clear" w:color="auto" w:fill="D9D9D9" w:themeFill="background1" w:themeFillShade="D9"/>
          </w:tcPr>
          <w:p w14:paraId="3ED0AF64" w14:textId="77777777" w:rsidR="00775109" w:rsidRPr="003268C8" w:rsidRDefault="00775109" w:rsidP="003C6D0F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>F, S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66E5783A" w14:textId="77777777" w:rsidR="00775109" w:rsidRPr="003268C8" w:rsidRDefault="00775109" w:rsidP="003C6D0F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>Prereq:  MATH 101</w:t>
            </w:r>
            <w:r w:rsidR="003C6D0F" w:rsidRPr="003268C8">
              <w:rPr>
                <w:rFonts w:ascii="Arial" w:hAnsi="Arial"/>
                <w:sz w:val="18"/>
                <w:szCs w:val="18"/>
              </w:rPr>
              <w:t xml:space="preserve"> </w:t>
            </w:r>
            <w:r w:rsidR="003C6D0F" w:rsidRPr="003268C8">
              <w:rPr>
                <w:rFonts w:ascii="Arial" w:hAnsi="Arial"/>
                <w:b/>
                <w:sz w:val="18"/>
                <w:szCs w:val="18"/>
              </w:rPr>
              <w:t>OR</w:t>
            </w:r>
            <w:r w:rsidRPr="003268C8">
              <w:rPr>
                <w:rFonts w:ascii="Arial" w:hAnsi="Arial"/>
                <w:sz w:val="18"/>
                <w:szCs w:val="18"/>
              </w:rPr>
              <w:t xml:space="preserve"> Math ACT minimum of 20 and 4 yrs. of HS mathematics</w:t>
            </w:r>
          </w:p>
        </w:tc>
        <w:tc>
          <w:tcPr>
            <w:tcW w:w="810" w:type="dxa"/>
            <w:shd w:val="clear" w:color="auto" w:fill="D9D9D9" w:themeFill="background1" w:themeFillShade="D9"/>
          </w:tcPr>
          <w:p w14:paraId="0C422E4D" w14:textId="77777777" w:rsidR="00775109" w:rsidRPr="003268C8" w:rsidRDefault="00775109" w:rsidP="003C6D0F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2582" w:type="dxa"/>
            <w:shd w:val="clear" w:color="auto" w:fill="D9D9D9" w:themeFill="background1" w:themeFillShade="D9"/>
          </w:tcPr>
          <w:p w14:paraId="61F702A8" w14:textId="1D45F84C" w:rsidR="00775109" w:rsidRPr="003268C8" w:rsidRDefault="007D0A7B" w:rsidP="003C6D0F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  <w:r w:rsidRPr="00B33FA4">
              <w:rPr>
                <w:rFonts w:ascii="Arial" w:hAnsi="Arial"/>
                <w:sz w:val="18"/>
                <w:szCs w:val="18"/>
              </w:rPr>
              <w:t>Math 104 is not a general studies course, but it serves as a prerequisite for Math 230</w:t>
            </w:r>
            <w:r>
              <w:rPr>
                <w:rFonts w:ascii="Arial" w:hAnsi="Arial"/>
                <w:sz w:val="18"/>
                <w:szCs w:val="18"/>
              </w:rPr>
              <w:t>GS</w:t>
            </w:r>
            <w:r w:rsidRPr="00B33FA4">
              <w:rPr>
                <w:rFonts w:ascii="Arial" w:hAnsi="Arial"/>
                <w:sz w:val="18"/>
                <w:szCs w:val="18"/>
              </w:rPr>
              <w:t>.</w:t>
            </w:r>
            <w:r>
              <w:rPr>
                <w:rFonts w:ascii="Arial" w:hAnsi="Arial"/>
                <w:sz w:val="18"/>
                <w:szCs w:val="18"/>
              </w:rPr>
              <w:t xml:space="preserve">  Based on </w:t>
            </w:r>
            <w:r w:rsidRPr="00B33FA4">
              <w:rPr>
                <w:rFonts w:ascii="Arial" w:hAnsi="Arial"/>
                <w:sz w:val="18"/>
                <w:szCs w:val="18"/>
              </w:rPr>
              <w:t>prerequisite</w:t>
            </w:r>
            <w:r>
              <w:rPr>
                <w:rFonts w:ascii="Arial" w:hAnsi="Arial"/>
                <w:sz w:val="18"/>
                <w:szCs w:val="18"/>
              </w:rPr>
              <w:t xml:space="preserve"> or ACT score, student may be able to take MATH 230GS without taking MATH 104 or MATH 102.</w:t>
            </w:r>
            <w:r>
              <w:rPr>
                <w:rFonts w:ascii="Arial" w:hAnsi="Arial"/>
                <w:sz w:val="18"/>
                <w:szCs w:val="18"/>
              </w:rPr>
              <w:t xml:space="preserve"> If students do not take MATH 104, students will need to take an additional 3 hours of elective credits.</w:t>
            </w:r>
          </w:p>
        </w:tc>
      </w:tr>
      <w:tr w:rsidR="00775109" w:rsidRPr="003268C8" w14:paraId="0BB6D66D" w14:textId="77777777" w:rsidTr="00EE5C87">
        <w:tc>
          <w:tcPr>
            <w:tcW w:w="265" w:type="dxa"/>
          </w:tcPr>
          <w:p w14:paraId="71141FA3" w14:textId="77777777" w:rsidR="00775109" w:rsidRPr="003268C8" w:rsidRDefault="00775109" w:rsidP="003C6D0F">
            <w:pPr>
              <w:contextualSpacing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3420" w:type="dxa"/>
          </w:tcPr>
          <w:p w14:paraId="2C0EA508" w14:textId="77777777" w:rsidR="00775109" w:rsidRPr="003268C8" w:rsidRDefault="00775109" w:rsidP="003C6D0F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 xml:space="preserve">TE 204 Typical/Atypical Growth and Development </w:t>
            </w:r>
          </w:p>
        </w:tc>
        <w:tc>
          <w:tcPr>
            <w:tcW w:w="720" w:type="dxa"/>
          </w:tcPr>
          <w:p w14:paraId="48DDDE46" w14:textId="77777777" w:rsidR="00775109" w:rsidRPr="003268C8" w:rsidRDefault="00775109" w:rsidP="003C6D0F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>4</w:t>
            </w:r>
          </w:p>
        </w:tc>
        <w:tc>
          <w:tcPr>
            <w:tcW w:w="833" w:type="dxa"/>
          </w:tcPr>
          <w:p w14:paraId="02A51061" w14:textId="77777777" w:rsidR="00775109" w:rsidRPr="003268C8" w:rsidRDefault="00775109" w:rsidP="003C6D0F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>F, S</w:t>
            </w:r>
          </w:p>
        </w:tc>
        <w:tc>
          <w:tcPr>
            <w:tcW w:w="2160" w:type="dxa"/>
          </w:tcPr>
          <w:p w14:paraId="117210C3" w14:textId="77777777" w:rsidR="00775109" w:rsidRPr="003268C8" w:rsidRDefault="00775109" w:rsidP="003C6D0F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>Prereq: sophomore standing or above</w:t>
            </w:r>
          </w:p>
        </w:tc>
        <w:tc>
          <w:tcPr>
            <w:tcW w:w="810" w:type="dxa"/>
          </w:tcPr>
          <w:p w14:paraId="5FF9D32B" w14:textId="77777777" w:rsidR="00775109" w:rsidRPr="003268C8" w:rsidRDefault="00775109" w:rsidP="003C6D0F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>C</w:t>
            </w:r>
          </w:p>
        </w:tc>
        <w:tc>
          <w:tcPr>
            <w:tcW w:w="2582" w:type="dxa"/>
          </w:tcPr>
          <w:p w14:paraId="0E2710A9" w14:textId="77777777" w:rsidR="00775109" w:rsidRPr="003268C8" w:rsidRDefault="00775109" w:rsidP="003C6D0F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</w:p>
        </w:tc>
      </w:tr>
      <w:tr w:rsidR="00775109" w:rsidRPr="003268C8" w14:paraId="2C52129A" w14:textId="77777777" w:rsidTr="00EE5C87">
        <w:tc>
          <w:tcPr>
            <w:tcW w:w="265" w:type="dxa"/>
          </w:tcPr>
          <w:p w14:paraId="004CBB77" w14:textId="77777777" w:rsidR="00775109" w:rsidRPr="003268C8" w:rsidRDefault="00775109" w:rsidP="003C6D0F">
            <w:pPr>
              <w:contextualSpacing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3420" w:type="dxa"/>
          </w:tcPr>
          <w:p w14:paraId="1AC0699F" w14:textId="77777777" w:rsidR="00775109" w:rsidRPr="003268C8" w:rsidRDefault="00775109" w:rsidP="003C6D0F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 xml:space="preserve">TE 206 Instructional Technology and the Preservice Teacher </w:t>
            </w:r>
          </w:p>
        </w:tc>
        <w:tc>
          <w:tcPr>
            <w:tcW w:w="720" w:type="dxa"/>
          </w:tcPr>
          <w:p w14:paraId="62A0C4BD" w14:textId="77777777" w:rsidR="00775109" w:rsidRPr="003268C8" w:rsidRDefault="00775109" w:rsidP="003C6D0F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>3</w:t>
            </w:r>
          </w:p>
        </w:tc>
        <w:tc>
          <w:tcPr>
            <w:tcW w:w="833" w:type="dxa"/>
          </w:tcPr>
          <w:p w14:paraId="4CA875EE" w14:textId="77777777" w:rsidR="00775109" w:rsidRPr="003268C8" w:rsidRDefault="00775109" w:rsidP="003C6D0F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>F, S</w:t>
            </w:r>
          </w:p>
        </w:tc>
        <w:tc>
          <w:tcPr>
            <w:tcW w:w="2160" w:type="dxa"/>
          </w:tcPr>
          <w:p w14:paraId="75C0FB2F" w14:textId="77777777" w:rsidR="00775109" w:rsidRPr="003268C8" w:rsidRDefault="00775109" w:rsidP="003C6D0F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810" w:type="dxa"/>
          </w:tcPr>
          <w:p w14:paraId="07711E1B" w14:textId="77777777" w:rsidR="00775109" w:rsidRPr="003268C8" w:rsidRDefault="00775109" w:rsidP="003C6D0F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>C</w:t>
            </w:r>
          </w:p>
        </w:tc>
        <w:tc>
          <w:tcPr>
            <w:tcW w:w="2582" w:type="dxa"/>
          </w:tcPr>
          <w:p w14:paraId="199CB82B" w14:textId="77777777" w:rsidR="00775109" w:rsidRPr="003268C8" w:rsidRDefault="00775109" w:rsidP="003C6D0F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</w:p>
        </w:tc>
      </w:tr>
      <w:tr w:rsidR="003268C8" w:rsidRPr="003268C8" w14:paraId="4FFEA920" w14:textId="77777777" w:rsidTr="00EE5C87">
        <w:tc>
          <w:tcPr>
            <w:tcW w:w="265" w:type="dxa"/>
          </w:tcPr>
          <w:p w14:paraId="63A074A3" w14:textId="77777777" w:rsidR="003268C8" w:rsidRPr="003268C8" w:rsidRDefault="003268C8" w:rsidP="003268C8">
            <w:pPr>
              <w:contextualSpacing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3420" w:type="dxa"/>
          </w:tcPr>
          <w:p w14:paraId="1A180FCC" w14:textId="77777777" w:rsidR="003268C8" w:rsidRPr="003268C8" w:rsidRDefault="003268C8" w:rsidP="003268C8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>PSY 203GS General Psychology</w:t>
            </w:r>
          </w:p>
          <w:p w14:paraId="2822C014" w14:textId="77777777" w:rsidR="003268C8" w:rsidRPr="003268C8" w:rsidRDefault="003268C8" w:rsidP="003268C8">
            <w:pPr>
              <w:widowControl w:val="0"/>
              <w:spacing w:line="240" w:lineRule="auto"/>
              <w:contextualSpacing/>
              <w:rPr>
                <w:rFonts w:ascii="Arial" w:hAnsi="Arial"/>
                <w:b/>
                <w:sz w:val="18"/>
                <w:szCs w:val="18"/>
              </w:rPr>
            </w:pPr>
            <w:r w:rsidRPr="003268C8">
              <w:rPr>
                <w:rFonts w:ascii="Arial" w:hAnsi="Arial"/>
                <w:b/>
                <w:sz w:val="18"/>
                <w:szCs w:val="18"/>
              </w:rPr>
              <w:t>OR</w:t>
            </w:r>
          </w:p>
          <w:p w14:paraId="1DA77120" w14:textId="582F973B" w:rsidR="003268C8" w:rsidRPr="003268C8" w:rsidRDefault="003268C8" w:rsidP="003268C8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 xml:space="preserve">SOC 100GS Introduction to Sociology </w:t>
            </w:r>
            <w:r w:rsidRPr="003268C8">
              <w:rPr>
                <w:rFonts w:ascii="Arial" w:hAnsi="Arial"/>
                <w:b/>
                <w:bCs/>
                <w:sz w:val="18"/>
                <w:szCs w:val="18"/>
              </w:rPr>
              <w:t>(LOPER 7)</w:t>
            </w:r>
          </w:p>
        </w:tc>
        <w:tc>
          <w:tcPr>
            <w:tcW w:w="720" w:type="dxa"/>
          </w:tcPr>
          <w:p w14:paraId="3BAB9F48" w14:textId="34815ACF" w:rsidR="003268C8" w:rsidRPr="003268C8" w:rsidRDefault="003268C8" w:rsidP="003268C8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>3</w:t>
            </w:r>
          </w:p>
        </w:tc>
        <w:tc>
          <w:tcPr>
            <w:tcW w:w="833" w:type="dxa"/>
          </w:tcPr>
          <w:p w14:paraId="420A7203" w14:textId="58F52284" w:rsidR="003268C8" w:rsidRPr="003268C8" w:rsidRDefault="003268C8" w:rsidP="003268C8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>F, S, U</w:t>
            </w:r>
          </w:p>
        </w:tc>
        <w:tc>
          <w:tcPr>
            <w:tcW w:w="2160" w:type="dxa"/>
          </w:tcPr>
          <w:p w14:paraId="25C4A34D" w14:textId="77777777" w:rsidR="003268C8" w:rsidRPr="003268C8" w:rsidRDefault="003268C8" w:rsidP="003268C8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810" w:type="dxa"/>
          </w:tcPr>
          <w:p w14:paraId="03B97C05" w14:textId="77777777" w:rsidR="003268C8" w:rsidRPr="003268C8" w:rsidRDefault="003268C8" w:rsidP="003268C8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2582" w:type="dxa"/>
          </w:tcPr>
          <w:p w14:paraId="7DD78462" w14:textId="4F39FE57" w:rsidR="003268C8" w:rsidRPr="003268C8" w:rsidRDefault="003268C8" w:rsidP="003268C8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</w:p>
        </w:tc>
      </w:tr>
      <w:tr w:rsidR="003C6D0F" w:rsidRPr="003268C8" w14:paraId="448CE38A" w14:textId="77777777" w:rsidTr="00EE5C87">
        <w:tc>
          <w:tcPr>
            <w:tcW w:w="265" w:type="dxa"/>
          </w:tcPr>
          <w:p w14:paraId="18E8853C" w14:textId="77777777" w:rsidR="003C6D0F" w:rsidRPr="003268C8" w:rsidRDefault="003C6D0F" w:rsidP="003C6D0F">
            <w:pPr>
              <w:contextualSpacing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3420" w:type="dxa"/>
          </w:tcPr>
          <w:p w14:paraId="2B4C1575" w14:textId="77777777" w:rsidR="003C6D0F" w:rsidRPr="003268C8" w:rsidRDefault="003C6D0F" w:rsidP="003C6D0F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>TE 318 Management and Assessment in Preschool/Elementary Classrooms</w:t>
            </w:r>
          </w:p>
        </w:tc>
        <w:tc>
          <w:tcPr>
            <w:tcW w:w="720" w:type="dxa"/>
          </w:tcPr>
          <w:p w14:paraId="20DFE7FF" w14:textId="77777777" w:rsidR="003C6D0F" w:rsidRPr="003268C8" w:rsidRDefault="003C6D0F" w:rsidP="003C6D0F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>2</w:t>
            </w:r>
          </w:p>
          <w:p w14:paraId="48D3E7D8" w14:textId="77777777" w:rsidR="003C6D0F" w:rsidRPr="003268C8" w:rsidRDefault="003C6D0F" w:rsidP="003C6D0F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833" w:type="dxa"/>
          </w:tcPr>
          <w:p w14:paraId="04722AE1" w14:textId="77777777" w:rsidR="003C6D0F" w:rsidRPr="003268C8" w:rsidRDefault="003C6D0F" w:rsidP="003C6D0F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>F, S U</w:t>
            </w:r>
          </w:p>
        </w:tc>
        <w:tc>
          <w:tcPr>
            <w:tcW w:w="2160" w:type="dxa"/>
          </w:tcPr>
          <w:p w14:paraId="2AE3B250" w14:textId="77777777" w:rsidR="003C6D0F" w:rsidRPr="003268C8" w:rsidRDefault="003C6D0F" w:rsidP="003C6D0F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>Prereq or Coreq: TE 204</w:t>
            </w:r>
          </w:p>
        </w:tc>
        <w:tc>
          <w:tcPr>
            <w:tcW w:w="810" w:type="dxa"/>
          </w:tcPr>
          <w:p w14:paraId="7C3C5FDB" w14:textId="77777777" w:rsidR="003C6D0F" w:rsidRPr="003268C8" w:rsidRDefault="003C6D0F" w:rsidP="003C6D0F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2582" w:type="dxa"/>
          </w:tcPr>
          <w:p w14:paraId="333648A0" w14:textId="3381B726" w:rsidR="003C6D0F" w:rsidRPr="003268C8" w:rsidRDefault="003C6D0F" w:rsidP="003C6D0F">
            <w:pPr>
              <w:rPr>
                <w:rFonts w:ascii="Arial" w:eastAsia="Times New Roman" w:hAnsi="Arial"/>
                <w:sz w:val="18"/>
                <w:szCs w:val="18"/>
              </w:rPr>
            </w:pPr>
          </w:p>
        </w:tc>
      </w:tr>
      <w:tr w:rsidR="00EE5C87" w:rsidRPr="003268C8" w14:paraId="46B8BC06" w14:textId="77777777" w:rsidTr="00EE5C87">
        <w:tc>
          <w:tcPr>
            <w:tcW w:w="265" w:type="dxa"/>
          </w:tcPr>
          <w:p w14:paraId="6C01EE8F" w14:textId="77777777" w:rsidR="00EE5C87" w:rsidRPr="003268C8" w:rsidRDefault="00EE5C87" w:rsidP="003C6D0F">
            <w:pPr>
              <w:contextualSpacing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3420" w:type="dxa"/>
          </w:tcPr>
          <w:p w14:paraId="2129E474" w14:textId="32AA32FA" w:rsidR="00EE5C87" w:rsidRPr="003268C8" w:rsidRDefault="00EE5C87" w:rsidP="003C6D0F">
            <w:pPr>
              <w:spacing w:line="0" w:lineRule="atLeast"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>TESE 330 Collaboration, Consultation, and Co-Teaching</w:t>
            </w:r>
          </w:p>
        </w:tc>
        <w:tc>
          <w:tcPr>
            <w:tcW w:w="720" w:type="dxa"/>
          </w:tcPr>
          <w:p w14:paraId="5F2DFD65" w14:textId="2E7CD23A" w:rsidR="00EE5C87" w:rsidRPr="003268C8" w:rsidRDefault="00EE5C87" w:rsidP="003C6D0F">
            <w:pPr>
              <w:spacing w:line="0" w:lineRule="atLeast"/>
              <w:jc w:val="center"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>3</w:t>
            </w:r>
          </w:p>
        </w:tc>
        <w:tc>
          <w:tcPr>
            <w:tcW w:w="833" w:type="dxa"/>
          </w:tcPr>
          <w:p w14:paraId="025F01EF" w14:textId="76EEDE51" w:rsidR="00EE5C87" w:rsidRPr="003268C8" w:rsidRDefault="00EE5C87" w:rsidP="003C6D0F">
            <w:pPr>
              <w:rPr>
                <w:rFonts w:ascii="Arial" w:eastAsia="Times New Roman" w:hAnsi="Arial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>F, S</w:t>
            </w:r>
          </w:p>
        </w:tc>
        <w:tc>
          <w:tcPr>
            <w:tcW w:w="2160" w:type="dxa"/>
          </w:tcPr>
          <w:p w14:paraId="11D9D311" w14:textId="0B66BD30" w:rsidR="00EE5C87" w:rsidRPr="003268C8" w:rsidRDefault="00EE5C87" w:rsidP="003C6D0F">
            <w:pPr>
              <w:spacing w:line="0" w:lineRule="atLeast"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color w:val="auto"/>
                <w:sz w:val="18"/>
                <w:szCs w:val="18"/>
              </w:rPr>
              <w:t xml:space="preserve">Prereq: TE 204 </w:t>
            </w:r>
            <w:r w:rsidRPr="003268C8">
              <w:rPr>
                <w:rFonts w:ascii="Arial" w:hAnsi="Arial"/>
                <w:b/>
                <w:color w:val="auto"/>
                <w:sz w:val="18"/>
                <w:szCs w:val="18"/>
              </w:rPr>
              <w:t>OR</w:t>
            </w:r>
            <w:r w:rsidRPr="003268C8">
              <w:rPr>
                <w:rFonts w:ascii="Arial" w:hAnsi="Arial"/>
                <w:color w:val="auto"/>
                <w:sz w:val="18"/>
                <w:szCs w:val="18"/>
              </w:rPr>
              <w:t xml:space="preserve"> FSID 251 </w:t>
            </w:r>
            <w:r w:rsidRPr="003268C8">
              <w:rPr>
                <w:rFonts w:ascii="Arial" w:hAnsi="Arial"/>
                <w:b/>
                <w:color w:val="auto"/>
                <w:sz w:val="18"/>
                <w:szCs w:val="18"/>
              </w:rPr>
              <w:t>OR</w:t>
            </w:r>
            <w:r w:rsidRPr="003268C8">
              <w:rPr>
                <w:rFonts w:ascii="Arial" w:hAnsi="Arial"/>
                <w:color w:val="auto"/>
                <w:sz w:val="18"/>
                <w:szCs w:val="18"/>
              </w:rPr>
              <w:t xml:space="preserve"> FSID 253</w:t>
            </w:r>
          </w:p>
        </w:tc>
        <w:tc>
          <w:tcPr>
            <w:tcW w:w="810" w:type="dxa"/>
          </w:tcPr>
          <w:p w14:paraId="6C82F137" w14:textId="77777777" w:rsidR="00EE5C87" w:rsidRPr="003268C8" w:rsidRDefault="00EE5C87" w:rsidP="003C6D0F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2582" w:type="dxa"/>
          </w:tcPr>
          <w:p w14:paraId="766CCB1B" w14:textId="7F74922E" w:rsidR="00EE5C87" w:rsidRPr="003268C8" w:rsidRDefault="00EE5C87" w:rsidP="003C6D0F">
            <w:pPr>
              <w:rPr>
                <w:rFonts w:ascii="Arial" w:eastAsia="Times New Roman" w:hAnsi="Arial"/>
                <w:sz w:val="18"/>
                <w:szCs w:val="18"/>
              </w:rPr>
            </w:pPr>
          </w:p>
        </w:tc>
      </w:tr>
      <w:tr w:rsidR="00EE5C87" w:rsidRPr="003268C8" w14:paraId="07141EAC" w14:textId="77777777" w:rsidTr="00EE5C87">
        <w:tc>
          <w:tcPr>
            <w:tcW w:w="265" w:type="dxa"/>
          </w:tcPr>
          <w:p w14:paraId="38121DB4" w14:textId="77777777" w:rsidR="00EE5C87" w:rsidRPr="003268C8" w:rsidRDefault="00EE5C87" w:rsidP="003C6D0F">
            <w:pPr>
              <w:contextualSpacing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3420" w:type="dxa"/>
          </w:tcPr>
          <w:p w14:paraId="2A0A4EF8" w14:textId="76614F71" w:rsidR="00EE5C87" w:rsidRPr="003268C8" w:rsidRDefault="00EE5C87" w:rsidP="003C6D0F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>TESE 437 Medical Aspects of Individuals with Disabilities</w:t>
            </w:r>
          </w:p>
        </w:tc>
        <w:tc>
          <w:tcPr>
            <w:tcW w:w="720" w:type="dxa"/>
          </w:tcPr>
          <w:p w14:paraId="68844BFE" w14:textId="1DEBAED0" w:rsidR="00EE5C87" w:rsidRPr="003268C8" w:rsidRDefault="00EE5C87" w:rsidP="003C6D0F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>3</w:t>
            </w:r>
          </w:p>
        </w:tc>
        <w:tc>
          <w:tcPr>
            <w:tcW w:w="833" w:type="dxa"/>
          </w:tcPr>
          <w:p w14:paraId="36644F8D" w14:textId="4EE1780D" w:rsidR="00EE5C87" w:rsidRPr="003268C8" w:rsidRDefault="00EE5C87" w:rsidP="003C6D0F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>F, S, U</w:t>
            </w:r>
          </w:p>
        </w:tc>
        <w:tc>
          <w:tcPr>
            <w:tcW w:w="2160" w:type="dxa"/>
          </w:tcPr>
          <w:p w14:paraId="414CACDD" w14:textId="0F77EDD5" w:rsidR="00EE5C87" w:rsidRPr="003268C8" w:rsidRDefault="00EE5C87" w:rsidP="003C6D0F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color w:val="auto"/>
                <w:sz w:val="18"/>
                <w:szCs w:val="18"/>
              </w:rPr>
              <w:t>Prereq: TE 204</w:t>
            </w:r>
          </w:p>
        </w:tc>
        <w:tc>
          <w:tcPr>
            <w:tcW w:w="810" w:type="dxa"/>
          </w:tcPr>
          <w:p w14:paraId="35906F8E" w14:textId="77777777" w:rsidR="00EE5C87" w:rsidRPr="003268C8" w:rsidRDefault="00EE5C87" w:rsidP="003C6D0F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2582" w:type="dxa"/>
          </w:tcPr>
          <w:p w14:paraId="01146931" w14:textId="77777777" w:rsidR="00EE5C87" w:rsidRPr="003268C8" w:rsidRDefault="00EE5C87" w:rsidP="003C6D0F">
            <w:pPr>
              <w:widowControl w:val="0"/>
              <w:spacing w:line="240" w:lineRule="auto"/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</w:p>
        </w:tc>
      </w:tr>
      <w:tr w:rsidR="00EE5C87" w:rsidRPr="003268C8" w14:paraId="45C39159" w14:textId="77777777" w:rsidTr="00EE5C87">
        <w:tc>
          <w:tcPr>
            <w:tcW w:w="265" w:type="dxa"/>
          </w:tcPr>
          <w:p w14:paraId="29E963DC" w14:textId="77777777" w:rsidR="00EE5C87" w:rsidRPr="003268C8" w:rsidRDefault="00EE5C87" w:rsidP="003C6D0F">
            <w:pPr>
              <w:contextualSpacing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3420" w:type="dxa"/>
          </w:tcPr>
          <w:p w14:paraId="79A8B6D0" w14:textId="1B58257A" w:rsidR="00EE5C87" w:rsidRPr="003268C8" w:rsidRDefault="00EE5C87" w:rsidP="003C6D0F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 xml:space="preserve">TESE 461 Legal Issues in Special </w:t>
            </w:r>
            <w:r w:rsidRPr="003268C8">
              <w:rPr>
                <w:rFonts w:ascii="Arial" w:hAnsi="Arial"/>
                <w:sz w:val="18"/>
                <w:szCs w:val="18"/>
              </w:rPr>
              <w:lastRenderedPageBreak/>
              <w:t>Education</w:t>
            </w:r>
          </w:p>
        </w:tc>
        <w:tc>
          <w:tcPr>
            <w:tcW w:w="720" w:type="dxa"/>
          </w:tcPr>
          <w:p w14:paraId="587A417C" w14:textId="353A5F86" w:rsidR="00EE5C87" w:rsidRPr="003268C8" w:rsidRDefault="00EE5C87" w:rsidP="003C6D0F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lastRenderedPageBreak/>
              <w:t>3</w:t>
            </w:r>
          </w:p>
        </w:tc>
        <w:tc>
          <w:tcPr>
            <w:tcW w:w="833" w:type="dxa"/>
          </w:tcPr>
          <w:p w14:paraId="652F1447" w14:textId="1C155BFE" w:rsidR="00EE5C87" w:rsidRPr="003268C8" w:rsidRDefault="00EE5C87" w:rsidP="003C6D0F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>F, S</w:t>
            </w:r>
          </w:p>
        </w:tc>
        <w:tc>
          <w:tcPr>
            <w:tcW w:w="2160" w:type="dxa"/>
          </w:tcPr>
          <w:p w14:paraId="5A29C6A7" w14:textId="3E1503AD" w:rsidR="00EE5C87" w:rsidRPr="003268C8" w:rsidRDefault="00EE5C87" w:rsidP="003C6D0F">
            <w:pPr>
              <w:widowControl w:val="0"/>
              <w:spacing w:line="240" w:lineRule="auto"/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  <w:r w:rsidRPr="003268C8">
              <w:rPr>
                <w:rFonts w:ascii="Arial" w:hAnsi="Arial"/>
                <w:color w:val="auto"/>
                <w:sz w:val="18"/>
                <w:szCs w:val="18"/>
              </w:rPr>
              <w:t xml:space="preserve">Prereq or Coreq: TE </w:t>
            </w:r>
            <w:r w:rsidRPr="003268C8">
              <w:rPr>
                <w:rFonts w:ascii="Arial" w:hAnsi="Arial"/>
                <w:color w:val="auto"/>
                <w:sz w:val="18"/>
                <w:szCs w:val="18"/>
              </w:rPr>
              <w:lastRenderedPageBreak/>
              <w:t>204</w:t>
            </w:r>
          </w:p>
        </w:tc>
        <w:tc>
          <w:tcPr>
            <w:tcW w:w="810" w:type="dxa"/>
          </w:tcPr>
          <w:p w14:paraId="0FB6CCDD" w14:textId="77777777" w:rsidR="00EE5C87" w:rsidRPr="003268C8" w:rsidRDefault="00EE5C87" w:rsidP="003C6D0F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2582" w:type="dxa"/>
          </w:tcPr>
          <w:p w14:paraId="72DDE5BE" w14:textId="77777777" w:rsidR="00EE5C87" w:rsidRPr="003268C8" w:rsidRDefault="00EE5C87" w:rsidP="003C6D0F">
            <w:pPr>
              <w:widowControl w:val="0"/>
              <w:spacing w:line="240" w:lineRule="auto"/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</w:p>
        </w:tc>
      </w:tr>
      <w:tr w:rsidR="003268C8" w:rsidRPr="003268C8" w14:paraId="61369069" w14:textId="77777777" w:rsidTr="00EE5C87">
        <w:tc>
          <w:tcPr>
            <w:tcW w:w="265" w:type="dxa"/>
          </w:tcPr>
          <w:p w14:paraId="3BA3AB0D" w14:textId="77777777" w:rsidR="003268C8" w:rsidRPr="003268C8" w:rsidRDefault="003268C8" w:rsidP="003C6D0F">
            <w:pPr>
              <w:contextualSpacing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3420" w:type="dxa"/>
          </w:tcPr>
          <w:p w14:paraId="10E5EF03" w14:textId="7DAA2F20" w:rsidR="003268C8" w:rsidRPr="003268C8" w:rsidRDefault="003268C8" w:rsidP="003C6D0F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>Electives</w:t>
            </w:r>
          </w:p>
        </w:tc>
        <w:tc>
          <w:tcPr>
            <w:tcW w:w="720" w:type="dxa"/>
          </w:tcPr>
          <w:p w14:paraId="600EFF09" w14:textId="148EF538" w:rsidR="003268C8" w:rsidRPr="003268C8" w:rsidRDefault="003268C8" w:rsidP="003C6D0F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>6</w:t>
            </w:r>
          </w:p>
        </w:tc>
        <w:tc>
          <w:tcPr>
            <w:tcW w:w="833" w:type="dxa"/>
          </w:tcPr>
          <w:p w14:paraId="3A5AD7E8" w14:textId="77777777" w:rsidR="003268C8" w:rsidRPr="003268C8" w:rsidRDefault="003268C8" w:rsidP="003C6D0F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2160" w:type="dxa"/>
          </w:tcPr>
          <w:p w14:paraId="4A19BEBD" w14:textId="77777777" w:rsidR="003268C8" w:rsidRPr="003268C8" w:rsidRDefault="003268C8" w:rsidP="003C6D0F">
            <w:pPr>
              <w:widowControl w:val="0"/>
              <w:spacing w:line="240" w:lineRule="auto"/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</w:p>
        </w:tc>
        <w:tc>
          <w:tcPr>
            <w:tcW w:w="810" w:type="dxa"/>
          </w:tcPr>
          <w:p w14:paraId="58B7423C" w14:textId="77777777" w:rsidR="003268C8" w:rsidRPr="003268C8" w:rsidRDefault="003268C8" w:rsidP="003C6D0F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2582" w:type="dxa"/>
          </w:tcPr>
          <w:p w14:paraId="0974CF04" w14:textId="77777777" w:rsidR="003268C8" w:rsidRPr="003268C8" w:rsidRDefault="003268C8" w:rsidP="003C6D0F">
            <w:pPr>
              <w:widowControl w:val="0"/>
              <w:spacing w:line="240" w:lineRule="auto"/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</w:p>
        </w:tc>
      </w:tr>
    </w:tbl>
    <w:p w14:paraId="5F321B44" w14:textId="77777777" w:rsidR="00775109" w:rsidRPr="003268C8" w:rsidRDefault="00775109" w:rsidP="00775109">
      <w:pPr>
        <w:widowControl w:val="0"/>
        <w:spacing w:line="240" w:lineRule="auto"/>
        <w:rPr>
          <w:b/>
          <w:sz w:val="18"/>
          <w:szCs w:val="18"/>
        </w:rPr>
      </w:pPr>
    </w:p>
    <w:p w14:paraId="204CE2E9" w14:textId="052FCCD6" w:rsidR="00775109" w:rsidRPr="003268C8" w:rsidRDefault="00775109" w:rsidP="00775109">
      <w:pPr>
        <w:widowControl w:val="0"/>
        <w:spacing w:line="240" w:lineRule="auto"/>
        <w:rPr>
          <w:b/>
          <w:sz w:val="18"/>
          <w:szCs w:val="18"/>
        </w:rPr>
      </w:pPr>
      <w:r w:rsidRPr="003268C8">
        <w:rPr>
          <w:b/>
          <w:sz w:val="18"/>
          <w:szCs w:val="18"/>
        </w:rPr>
        <w:t>Third Year</w:t>
      </w:r>
      <w:r w:rsidR="004D1DE6" w:rsidRPr="003268C8">
        <w:rPr>
          <w:b/>
          <w:sz w:val="18"/>
          <w:szCs w:val="18"/>
        </w:rPr>
        <w:t xml:space="preserve">: </w:t>
      </w:r>
      <w:r w:rsidRPr="003268C8">
        <w:rPr>
          <w:b/>
          <w:sz w:val="18"/>
          <w:szCs w:val="18"/>
        </w:rPr>
        <w:t>2</w:t>
      </w:r>
      <w:r w:rsidR="007D0A7B">
        <w:rPr>
          <w:b/>
          <w:sz w:val="18"/>
          <w:szCs w:val="18"/>
        </w:rPr>
        <w:t>9</w:t>
      </w:r>
      <w:r w:rsidR="00EE5C87" w:rsidRPr="003268C8">
        <w:rPr>
          <w:b/>
          <w:sz w:val="18"/>
          <w:szCs w:val="18"/>
        </w:rPr>
        <w:t>.5</w:t>
      </w:r>
      <w:r w:rsidRPr="003268C8">
        <w:rPr>
          <w:b/>
          <w:sz w:val="18"/>
          <w:szCs w:val="18"/>
        </w:rPr>
        <w:t xml:space="preserve"> Required </w:t>
      </w:r>
      <w:r w:rsidR="00A67600" w:rsidRPr="003268C8">
        <w:rPr>
          <w:b/>
          <w:sz w:val="18"/>
          <w:szCs w:val="18"/>
        </w:rPr>
        <w:t>Credits</w:t>
      </w:r>
      <w:r w:rsidR="00A9551C">
        <w:rPr>
          <w:b/>
          <w:sz w:val="18"/>
          <w:szCs w:val="18"/>
        </w:rPr>
        <w:t xml:space="preserve"> </w:t>
      </w:r>
    </w:p>
    <w:p w14:paraId="40A9CB01" w14:textId="77777777" w:rsidR="00775109" w:rsidRPr="003268C8" w:rsidRDefault="00775109" w:rsidP="00775109">
      <w:pPr>
        <w:pStyle w:val="ListParagraph"/>
        <w:widowControl w:val="0"/>
        <w:numPr>
          <w:ilvl w:val="0"/>
          <w:numId w:val="2"/>
        </w:numPr>
        <w:spacing w:line="240" w:lineRule="auto"/>
        <w:rPr>
          <w:b/>
          <w:sz w:val="18"/>
          <w:szCs w:val="18"/>
        </w:rPr>
      </w:pPr>
      <w:r w:rsidRPr="003268C8">
        <w:rPr>
          <w:b/>
          <w:sz w:val="18"/>
          <w:szCs w:val="18"/>
        </w:rPr>
        <w:t xml:space="preserve">Must attend a Student Teaching Workshop 1 year prior to student teaching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5"/>
        <w:gridCol w:w="3420"/>
        <w:gridCol w:w="720"/>
        <w:gridCol w:w="833"/>
        <w:gridCol w:w="2227"/>
        <w:gridCol w:w="743"/>
        <w:gridCol w:w="2582"/>
      </w:tblGrid>
      <w:tr w:rsidR="00775109" w:rsidRPr="003268C8" w14:paraId="65D2281A" w14:textId="77777777" w:rsidTr="00783B60">
        <w:tc>
          <w:tcPr>
            <w:tcW w:w="265" w:type="dxa"/>
          </w:tcPr>
          <w:p w14:paraId="3A41EBB1" w14:textId="77777777" w:rsidR="00775109" w:rsidRPr="003268C8" w:rsidRDefault="00775109" w:rsidP="003C6D0F">
            <w:pPr>
              <w:contextualSpacing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3420" w:type="dxa"/>
          </w:tcPr>
          <w:p w14:paraId="0DFBB9F9" w14:textId="77777777" w:rsidR="00775109" w:rsidRPr="003268C8" w:rsidRDefault="00775109" w:rsidP="003C6D0F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>TESE 462 Assessment and IEP Development</w:t>
            </w:r>
          </w:p>
        </w:tc>
        <w:tc>
          <w:tcPr>
            <w:tcW w:w="720" w:type="dxa"/>
          </w:tcPr>
          <w:p w14:paraId="0D1A42AD" w14:textId="77777777" w:rsidR="00775109" w:rsidRPr="003268C8" w:rsidRDefault="00775109" w:rsidP="003C6D0F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>4</w:t>
            </w:r>
          </w:p>
        </w:tc>
        <w:tc>
          <w:tcPr>
            <w:tcW w:w="833" w:type="dxa"/>
          </w:tcPr>
          <w:p w14:paraId="437CA9AF" w14:textId="44A2DEBC" w:rsidR="00775109" w:rsidRPr="003268C8" w:rsidRDefault="00017BD9" w:rsidP="00783B60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>F</w:t>
            </w:r>
          </w:p>
        </w:tc>
        <w:tc>
          <w:tcPr>
            <w:tcW w:w="2227" w:type="dxa"/>
          </w:tcPr>
          <w:p w14:paraId="20867951" w14:textId="77777777" w:rsidR="00775109" w:rsidRPr="003268C8" w:rsidRDefault="00775109" w:rsidP="003C6D0F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743" w:type="dxa"/>
          </w:tcPr>
          <w:p w14:paraId="61E8CAA0" w14:textId="77777777" w:rsidR="00775109" w:rsidRPr="003268C8" w:rsidRDefault="00775109" w:rsidP="003C6D0F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2582" w:type="dxa"/>
          </w:tcPr>
          <w:p w14:paraId="3AB250CA" w14:textId="414EE50F" w:rsidR="00775109" w:rsidRPr="003268C8" w:rsidRDefault="007D0A7B" w:rsidP="003C6D0F">
            <w:pPr>
              <w:widowControl w:val="0"/>
              <w:spacing w:line="240" w:lineRule="auto"/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  <w:r>
              <w:rPr>
                <w:rFonts w:ascii="Arial" w:hAnsi="Arial"/>
                <w:color w:val="auto"/>
                <w:sz w:val="18"/>
                <w:szCs w:val="18"/>
              </w:rPr>
              <w:t>Must be taken prior to FASIL Block (TESE 371/372) and SPED Block (TESE 463/464/467/468)</w:t>
            </w:r>
          </w:p>
        </w:tc>
      </w:tr>
      <w:tr w:rsidR="00775109" w:rsidRPr="003268C8" w14:paraId="7759D128" w14:textId="77777777" w:rsidTr="00783B60">
        <w:tc>
          <w:tcPr>
            <w:tcW w:w="265" w:type="dxa"/>
          </w:tcPr>
          <w:p w14:paraId="4A595BAA" w14:textId="77777777" w:rsidR="00775109" w:rsidRPr="003268C8" w:rsidRDefault="00775109" w:rsidP="003C6D0F">
            <w:pPr>
              <w:contextualSpacing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3420" w:type="dxa"/>
          </w:tcPr>
          <w:p w14:paraId="7C9D6B36" w14:textId="77777777" w:rsidR="00EE5C87" w:rsidRPr="003268C8" w:rsidRDefault="00EE5C87" w:rsidP="00EE5C87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 xml:space="preserve">TESE 371 Field Experience with Students with Multiple Disabilities </w:t>
            </w:r>
          </w:p>
          <w:p w14:paraId="3E270402" w14:textId="77777777" w:rsidR="00EE5C87" w:rsidRPr="003268C8" w:rsidRDefault="00EE5C87" w:rsidP="00EE5C87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b/>
                <w:sz w:val="18"/>
                <w:szCs w:val="18"/>
              </w:rPr>
              <w:t>AND</w:t>
            </w:r>
            <w:r w:rsidRPr="003268C8">
              <w:rPr>
                <w:rFonts w:ascii="Arial" w:hAnsi="Arial"/>
                <w:sz w:val="18"/>
                <w:szCs w:val="18"/>
              </w:rPr>
              <w:t xml:space="preserve"> </w:t>
            </w:r>
          </w:p>
          <w:p w14:paraId="79D19145" w14:textId="77777777" w:rsidR="00EE5C87" w:rsidRPr="003268C8" w:rsidRDefault="00EE5C87" w:rsidP="00EE5C87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 xml:space="preserve">TESE 372 Instructional Strategies for Individuals with Intellectual &amp; Multiple Disabilities   </w:t>
            </w:r>
          </w:p>
          <w:p w14:paraId="37DCDF2E" w14:textId="7198590E" w:rsidR="00775109" w:rsidRPr="003268C8" w:rsidRDefault="00775109" w:rsidP="003C6D0F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720" w:type="dxa"/>
          </w:tcPr>
          <w:p w14:paraId="2F6AB4AA" w14:textId="1105F1AC" w:rsidR="00775109" w:rsidRPr="003268C8" w:rsidRDefault="00853877" w:rsidP="003C6D0F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>0.5</w:t>
            </w:r>
          </w:p>
          <w:p w14:paraId="2BA1A624" w14:textId="77777777" w:rsidR="00775109" w:rsidRPr="003268C8" w:rsidRDefault="00775109" w:rsidP="003C6D0F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</w:p>
          <w:p w14:paraId="736F7862" w14:textId="77777777" w:rsidR="00775109" w:rsidRPr="003268C8" w:rsidRDefault="00775109" w:rsidP="003C6D0F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</w:p>
          <w:p w14:paraId="166A487B" w14:textId="10986F1C" w:rsidR="00775109" w:rsidRPr="003268C8" w:rsidRDefault="00EE5C87" w:rsidP="003C6D0F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>3</w:t>
            </w:r>
          </w:p>
          <w:p w14:paraId="066B5A59" w14:textId="77777777" w:rsidR="00775109" w:rsidRPr="003268C8" w:rsidRDefault="00775109" w:rsidP="003C6D0F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</w:p>
          <w:p w14:paraId="5F75BCA1" w14:textId="77777777" w:rsidR="00775109" w:rsidRPr="003268C8" w:rsidRDefault="00775109" w:rsidP="003C6D0F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</w:p>
          <w:p w14:paraId="42D26473" w14:textId="77BF0E62" w:rsidR="00775109" w:rsidRPr="003268C8" w:rsidRDefault="00775109" w:rsidP="003C6D0F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833" w:type="dxa"/>
          </w:tcPr>
          <w:p w14:paraId="1C646233" w14:textId="49A4752B" w:rsidR="00775109" w:rsidRPr="003268C8" w:rsidRDefault="00775109" w:rsidP="00783B60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>S</w:t>
            </w:r>
          </w:p>
        </w:tc>
        <w:tc>
          <w:tcPr>
            <w:tcW w:w="2227" w:type="dxa"/>
          </w:tcPr>
          <w:p w14:paraId="521810DF" w14:textId="77777777" w:rsidR="00775109" w:rsidRPr="003268C8" w:rsidRDefault="00775109" w:rsidP="003C6D0F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 xml:space="preserve">Prereq: Admission to Teacher Education </w:t>
            </w:r>
          </w:p>
        </w:tc>
        <w:tc>
          <w:tcPr>
            <w:tcW w:w="743" w:type="dxa"/>
          </w:tcPr>
          <w:p w14:paraId="004C2CC2" w14:textId="77777777" w:rsidR="00775109" w:rsidRPr="003268C8" w:rsidRDefault="00775109" w:rsidP="003C6D0F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2582" w:type="dxa"/>
          </w:tcPr>
          <w:p w14:paraId="055DB79E" w14:textId="0DB86B4F" w:rsidR="00775109" w:rsidRPr="003268C8" w:rsidRDefault="00AE582A" w:rsidP="003C6D0F">
            <w:pPr>
              <w:widowControl w:val="0"/>
              <w:spacing w:line="240" w:lineRule="auto"/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  <w:r w:rsidRPr="003268C8">
              <w:rPr>
                <w:rFonts w:ascii="Arial" w:hAnsi="Arial"/>
                <w:color w:val="auto"/>
                <w:sz w:val="18"/>
                <w:szCs w:val="18"/>
              </w:rPr>
              <w:t>Offered Tuesday and Thursday 11:00 am to 3:15 pm.</w:t>
            </w:r>
          </w:p>
        </w:tc>
      </w:tr>
      <w:tr w:rsidR="003268C8" w:rsidRPr="003268C8" w14:paraId="05E0E568" w14:textId="77777777" w:rsidTr="00783B60">
        <w:tc>
          <w:tcPr>
            <w:tcW w:w="265" w:type="dxa"/>
          </w:tcPr>
          <w:p w14:paraId="4BB9F2EA" w14:textId="77777777" w:rsidR="003268C8" w:rsidRPr="003268C8" w:rsidRDefault="003268C8" w:rsidP="003268C8">
            <w:pPr>
              <w:contextualSpacing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3420" w:type="dxa"/>
          </w:tcPr>
          <w:p w14:paraId="37A8C69C" w14:textId="7269C54D" w:rsidR="003268C8" w:rsidRPr="003268C8" w:rsidRDefault="003268C8" w:rsidP="003268C8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 xml:space="preserve">MATH 230GS Math for Elementary Teachers I </w:t>
            </w:r>
            <w:r w:rsidRPr="003268C8">
              <w:rPr>
                <w:rFonts w:ascii="Arial" w:hAnsi="Arial"/>
                <w:b/>
                <w:bCs/>
                <w:sz w:val="18"/>
                <w:szCs w:val="18"/>
              </w:rPr>
              <w:t>(LOPER 4)</w:t>
            </w:r>
          </w:p>
        </w:tc>
        <w:tc>
          <w:tcPr>
            <w:tcW w:w="720" w:type="dxa"/>
          </w:tcPr>
          <w:p w14:paraId="60D83313" w14:textId="7BBD38B3" w:rsidR="003268C8" w:rsidRPr="003268C8" w:rsidRDefault="003268C8" w:rsidP="003268C8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>3</w:t>
            </w:r>
          </w:p>
        </w:tc>
        <w:tc>
          <w:tcPr>
            <w:tcW w:w="833" w:type="dxa"/>
          </w:tcPr>
          <w:p w14:paraId="612C4906" w14:textId="008F4D3A" w:rsidR="003268C8" w:rsidRPr="003268C8" w:rsidRDefault="003268C8" w:rsidP="003268C8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>F, S</w:t>
            </w:r>
          </w:p>
        </w:tc>
        <w:tc>
          <w:tcPr>
            <w:tcW w:w="2227" w:type="dxa"/>
          </w:tcPr>
          <w:p w14:paraId="7AFA654F" w14:textId="4D10418F" w:rsidR="003268C8" w:rsidRPr="003268C8" w:rsidRDefault="003268C8" w:rsidP="003268C8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  <w:proofErr w:type="spellStart"/>
            <w:r w:rsidRPr="003268C8">
              <w:rPr>
                <w:rFonts w:ascii="Arial" w:hAnsi="Arial"/>
                <w:sz w:val="18"/>
                <w:szCs w:val="18"/>
              </w:rPr>
              <w:t>Prereq</w:t>
            </w:r>
            <w:proofErr w:type="spellEnd"/>
            <w:r w:rsidRPr="003268C8">
              <w:rPr>
                <w:rFonts w:ascii="Arial" w:hAnsi="Arial"/>
                <w:sz w:val="18"/>
                <w:szCs w:val="18"/>
              </w:rPr>
              <w:t xml:space="preserve">: MATH 102GS, OR MATH 104 OR Math ACT minimum of 20 and 4 yrs. of HS mathematics </w:t>
            </w:r>
          </w:p>
        </w:tc>
        <w:tc>
          <w:tcPr>
            <w:tcW w:w="743" w:type="dxa"/>
          </w:tcPr>
          <w:p w14:paraId="730D8ABF" w14:textId="77777777" w:rsidR="003268C8" w:rsidRPr="003268C8" w:rsidRDefault="003268C8" w:rsidP="003268C8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2582" w:type="dxa"/>
          </w:tcPr>
          <w:p w14:paraId="0F828897" w14:textId="77777777" w:rsidR="003268C8" w:rsidRPr="003268C8" w:rsidRDefault="003268C8" w:rsidP="003268C8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color w:val="auto"/>
                <w:sz w:val="18"/>
                <w:szCs w:val="18"/>
              </w:rPr>
              <w:t>Recommended to be taken with TE 311/TE 313</w:t>
            </w:r>
            <w:r w:rsidRPr="003268C8">
              <w:rPr>
                <w:rFonts w:ascii="Arial" w:hAnsi="Arial"/>
                <w:sz w:val="18"/>
                <w:szCs w:val="18"/>
              </w:rPr>
              <w:t xml:space="preserve"> </w:t>
            </w:r>
          </w:p>
          <w:p w14:paraId="6A9F8C93" w14:textId="1DBED2F6" w:rsidR="003268C8" w:rsidRPr="003268C8" w:rsidRDefault="003268C8" w:rsidP="003268C8">
            <w:pPr>
              <w:widowControl w:val="0"/>
              <w:spacing w:line="240" w:lineRule="auto"/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>HS Math must include 2 yrs. Algebra, 1 yr. Geometry, and a Senior level Math course</w:t>
            </w:r>
          </w:p>
        </w:tc>
      </w:tr>
      <w:tr w:rsidR="00775109" w:rsidRPr="003268C8" w14:paraId="7CCAA4D0" w14:textId="77777777" w:rsidTr="00783B60">
        <w:tc>
          <w:tcPr>
            <w:tcW w:w="265" w:type="dxa"/>
          </w:tcPr>
          <w:p w14:paraId="1FCD7FE1" w14:textId="77777777" w:rsidR="00775109" w:rsidRPr="003268C8" w:rsidRDefault="00775109" w:rsidP="003C6D0F">
            <w:pPr>
              <w:contextualSpacing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3420" w:type="dxa"/>
          </w:tcPr>
          <w:p w14:paraId="29AF9DF3" w14:textId="77777777" w:rsidR="00775109" w:rsidRPr="003268C8" w:rsidRDefault="00775109" w:rsidP="003C6D0F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 xml:space="preserve">TE 311 Math Methods I </w:t>
            </w:r>
          </w:p>
          <w:p w14:paraId="514B4A7E" w14:textId="77777777" w:rsidR="00775109" w:rsidRPr="003268C8" w:rsidRDefault="00775109" w:rsidP="003C6D0F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b/>
                <w:sz w:val="18"/>
                <w:szCs w:val="18"/>
              </w:rPr>
              <w:t>AND</w:t>
            </w:r>
          </w:p>
          <w:p w14:paraId="5075AE19" w14:textId="77777777" w:rsidR="00775109" w:rsidRPr="003268C8" w:rsidRDefault="00775109" w:rsidP="003C6D0F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>TE 313 Field Experience: Math</w:t>
            </w:r>
          </w:p>
        </w:tc>
        <w:tc>
          <w:tcPr>
            <w:tcW w:w="720" w:type="dxa"/>
          </w:tcPr>
          <w:p w14:paraId="4DA4C541" w14:textId="77777777" w:rsidR="00775109" w:rsidRPr="003268C8" w:rsidRDefault="00775109" w:rsidP="003C6D0F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>2</w:t>
            </w:r>
          </w:p>
          <w:p w14:paraId="45303617" w14:textId="77777777" w:rsidR="00775109" w:rsidRPr="003268C8" w:rsidRDefault="00775109" w:rsidP="003C6D0F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</w:p>
          <w:p w14:paraId="6597E446" w14:textId="77777777" w:rsidR="00775109" w:rsidRPr="003268C8" w:rsidRDefault="00775109" w:rsidP="003C6D0F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>0.5</w:t>
            </w:r>
          </w:p>
        </w:tc>
        <w:tc>
          <w:tcPr>
            <w:tcW w:w="833" w:type="dxa"/>
          </w:tcPr>
          <w:p w14:paraId="0F1D3C0E" w14:textId="77777777" w:rsidR="00775109" w:rsidRPr="003268C8" w:rsidRDefault="00775109" w:rsidP="00783B60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>F, S</w:t>
            </w:r>
          </w:p>
        </w:tc>
        <w:tc>
          <w:tcPr>
            <w:tcW w:w="2227" w:type="dxa"/>
          </w:tcPr>
          <w:p w14:paraId="6F95AAC4" w14:textId="77777777" w:rsidR="00775109" w:rsidRPr="003268C8" w:rsidRDefault="00775109" w:rsidP="003C6D0F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>Prereq: TE 204</w:t>
            </w:r>
            <w:r w:rsidR="00783B60" w:rsidRPr="003268C8">
              <w:rPr>
                <w:rFonts w:ascii="Arial" w:hAnsi="Arial"/>
                <w:sz w:val="18"/>
                <w:szCs w:val="18"/>
              </w:rPr>
              <w:t xml:space="preserve"> </w:t>
            </w:r>
            <w:r w:rsidR="00783B60" w:rsidRPr="003268C8">
              <w:rPr>
                <w:rFonts w:ascii="Arial" w:hAnsi="Arial"/>
                <w:b/>
                <w:sz w:val="18"/>
                <w:szCs w:val="18"/>
              </w:rPr>
              <w:t>AND</w:t>
            </w:r>
          </w:p>
          <w:p w14:paraId="5BC51E8F" w14:textId="77777777" w:rsidR="00783B60" w:rsidRPr="003268C8" w:rsidRDefault="00783B60" w:rsidP="003C6D0F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>Coreq:  MATH 230GS</w:t>
            </w:r>
          </w:p>
        </w:tc>
        <w:tc>
          <w:tcPr>
            <w:tcW w:w="743" w:type="dxa"/>
          </w:tcPr>
          <w:p w14:paraId="34322972" w14:textId="77777777" w:rsidR="00775109" w:rsidRPr="003268C8" w:rsidRDefault="00775109" w:rsidP="003C6D0F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2582" w:type="dxa"/>
          </w:tcPr>
          <w:p w14:paraId="036CB78F" w14:textId="77777777" w:rsidR="00775109" w:rsidRPr="003268C8" w:rsidRDefault="00775109" w:rsidP="003C6D0F">
            <w:pPr>
              <w:widowControl w:val="0"/>
              <w:spacing w:line="240" w:lineRule="auto"/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  <w:r w:rsidRPr="003268C8">
              <w:rPr>
                <w:rFonts w:ascii="Arial" w:hAnsi="Arial"/>
                <w:color w:val="auto"/>
                <w:sz w:val="18"/>
                <w:szCs w:val="18"/>
              </w:rPr>
              <w:t>Register for Field Experience offered on Friday 1:25 pm to 3:20 pm.</w:t>
            </w:r>
          </w:p>
        </w:tc>
      </w:tr>
      <w:tr w:rsidR="003268C8" w:rsidRPr="003268C8" w14:paraId="1E67D562" w14:textId="77777777" w:rsidTr="00783B60">
        <w:tc>
          <w:tcPr>
            <w:tcW w:w="265" w:type="dxa"/>
          </w:tcPr>
          <w:p w14:paraId="0521C4CA" w14:textId="77777777" w:rsidR="003268C8" w:rsidRPr="003268C8" w:rsidRDefault="003268C8" w:rsidP="003268C8">
            <w:pPr>
              <w:contextualSpacing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3420" w:type="dxa"/>
          </w:tcPr>
          <w:p w14:paraId="7B872B5B" w14:textId="6D6AED1F" w:rsidR="003268C8" w:rsidRPr="003268C8" w:rsidRDefault="003268C8" w:rsidP="003268C8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 xml:space="preserve">MATH 330GS Math for Elementary Teacher II </w:t>
            </w:r>
            <w:r w:rsidRPr="003268C8">
              <w:rPr>
                <w:rFonts w:ascii="Arial" w:hAnsi="Arial"/>
                <w:b/>
                <w:bCs/>
                <w:sz w:val="18"/>
                <w:szCs w:val="18"/>
              </w:rPr>
              <w:t>(LOPER 4)</w:t>
            </w:r>
          </w:p>
        </w:tc>
        <w:tc>
          <w:tcPr>
            <w:tcW w:w="720" w:type="dxa"/>
          </w:tcPr>
          <w:p w14:paraId="0B97482F" w14:textId="3C5188A3" w:rsidR="003268C8" w:rsidRPr="003268C8" w:rsidRDefault="003268C8" w:rsidP="003268C8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>3</w:t>
            </w:r>
          </w:p>
        </w:tc>
        <w:tc>
          <w:tcPr>
            <w:tcW w:w="833" w:type="dxa"/>
          </w:tcPr>
          <w:p w14:paraId="45B8EBF2" w14:textId="025C429F" w:rsidR="003268C8" w:rsidRPr="003268C8" w:rsidRDefault="003268C8" w:rsidP="003268C8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>F, S</w:t>
            </w:r>
          </w:p>
        </w:tc>
        <w:tc>
          <w:tcPr>
            <w:tcW w:w="2227" w:type="dxa"/>
          </w:tcPr>
          <w:p w14:paraId="62407795" w14:textId="16474D17" w:rsidR="003268C8" w:rsidRPr="003268C8" w:rsidRDefault="003268C8" w:rsidP="003268C8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  <w:proofErr w:type="spellStart"/>
            <w:r w:rsidRPr="003268C8">
              <w:rPr>
                <w:rFonts w:ascii="Arial" w:hAnsi="Arial"/>
                <w:sz w:val="18"/>
                <w:szCs w:val="18"/>
              </w:rPr>
              <w:t>Prereq</w:t>
            </w:r>
            <w:proofErr w:type="spellEnd"/>
            <w:r w:rsidRPr="003268C8">
              <w:rPr>
                <w:rFonts w:ascii="Arial" w:hAnsi="Arial"/>
                <w:sz w:val="18"/>
                <w:szCs w:val="18"/>
              </w:rPr>
              <w:t>: MATH 230GS</w:t>
            </w:r>
          </w:p>
        </w:tc>
        <w:tc>
          <w:tcPr>
            <w:tcW w:w="743" w:type="dxa"/>
          </w:tcPr>
          <w:p w14:paraId="5E3872B5" w14:textId="77777777" w:rsidR="003268C8" w:rsidRPr="003268C8" w:rsidRDefault="003268C8" w:rsidP="003268C8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2582" w:type="dxa"/>
          </w:tcPr>
          <w:p w14:paraId="369572F4" w14:textId="48652DF7" w:rsidR="003268C8" w:rsidRPr="003268C8" w:rsidRDefault="003268C8" w:rsidP="003268C8">
            <w:pPr>
              <w:widowControl w:val="0"/>
              <w:spacing w:line="240" w:lineRule="auto"/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</w:p>
        </w:tc>
      </w:tr>
      <w:tr w:rsidR="00775109" w:rsidRPr="003268C8" w14:paraId="2AFC25CB" w14:textId="77777777" w:rsidTr="00783B60">
        <w:tc>
          <w:tcPr>
            <w:tcW w:w="265" w:type="dxa"/>
          </w:tcPr>
          <w:p w14:paraId="1071C2CF" w14:textId="77777777" w:rsidR="00775109" w:rsidRPr="003268C8" w:rsidRDefault="00775109" w:rsidP="003C6D0F">
            <w:pPr>
              <w:contextualSpacing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3420" w:type="dxa"/>
          </w:tcPr>
          <w:p w14:paraId="774B2722" w14:textId="77777777" w:rsidR="00775109" w:rsidRPr="003268C8" w:rsidRDefault="00775109" w:rsidP="003C6D0F">
            <w:pPr>
              <w:widowControl w:val="0"/>
              <w:spacing w:line="240" w:lineRule="auto"/>
              <w:contextualSpacing/>
              <w:rPr>
                <w:rFonts w:ascii="Arial" w:hAnsi="Arial"/>
                <w:b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 xml:space="preserve">TE 314 Phonics and Word Study </w:t>
            </w:r>
            <w:r w:rsidRPr="003268C8">
              <w:rPr>
                <w:rFonts w:ascii="Arial" w:hAnsi="Arial"/>
                <w:b/>
                <w:sz w:val="18"/>
                <w:szCs w:val="18"/>
              </w:rPr>
              <w:t xml:space="preserve">AND </w:t>
            </w:r>
          </w:p>
          <w:p w14:paraId="19293C70" w14:textId="77777777" w:rsidR="00775109" w:rsidRPr="003268C8" w:rsidRDefault="00775109" w:rsidP="003C6D0F">
            <w:pPr>
              <w:widowControl w:val="0"/>
              <w:spacing w:line="240" w:lineRule="auto"/>
              <w:contextualSpacing/>
              <w:rPr>
                <w:rFonts w:ascii="Arial" w:hAnsi="Arial"/>
                <w:b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 xml:space="preserve">TE 315 Literacy assessment </w:t>
            </w:r>
            <w:r w:rsidRPr="003268C8">
              <w:rPr>
                <w:rFonts w:ascii="Arial" w:hAnsi="Arial"/>
                <w:b/>
                <w:sz w:val="18"/>
                <w:szCs w:val="18"/>
              </w:rPr>
              <w:t>AND</w:t>
            </w:r>
          </w:p>
          <w:p w14:paraId="5E005C8B" w14:textId="77777777" w:rsidR="00775109" w:rsidRPr="003268C8" w:rsidRDefault="00775109" w:rsidP="003C6D0F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 xml:space="preserve">TE 316 Primary Grades Literacy </w:t>
            </w:r>
            <w:r w:rsidRPr="003268C8">
              <w:rPr>
                <w:rFonts w:ascii="Arial" w:hAnsi="Arial"/>
                <w:b/>
                <w:sz w:val="18"/>
                <w:szCs w:val="18"/>
              </w:rPr>
              <w:t xml:space="preserve">AND </w:t>
            </w:r>
          </w:p>
          <w:p w14:paraId="4EEB21C1" w14:textId="77777777" w:rsidR="00775109" w:rsidRPr="003268C8" w:rsidRDefault="00775109" w:rsidP="003C6D0F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>TE 317 Field Experience: Literacy</w:t>
            </w:r>
          </w:p>
        </w:tc>
        <w:tc>
          <w:tcPr>
            <w:tcW w:w="720" w:type="dxa"/>
          </w:tcPr>
          <w:p w14:paraId="2D7ABA1D" w14:textId="77777777" w:rsidR="00775109" w:rsidRPr="003268C8" w:rsidRDefault="00775109" w:rsidP="003C6D0F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>2</w:t>
            </w:r>
          </w:p>
          <w:p w14:paraId="5842AB92" w14:textId="77777777" w:rsidR="00775109" w:rsidRPr="003268C8" w:rsidRDefault="00775109" w:rsidP="003C6D0F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>2</w:t>
            </w:r>
          </w:p>
          <w:p w14:paraId="10BCF35B" w14:textId="77777777" w:rsidR="00775109" w:rsidRPr="003268C8" w:rsidRDefault="00775109" w:rsidP="003C6D0F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>2</w:t>
            </w:r>
          </w:p>
          <w:p w14:paraId="3BD0B271" w14:textId="77777777" w:rsidR="00775109" w:rsidRPr="003268C8" w:rsidRDefault="00775109" w:rsidP="003C6D0F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>1</w:t>
            </w:r>
          </w:p>
        </w:tc>
        <w:tc>
          <w:tcPr>
            <w:tcW w:w="833" w:type="dxa"/>
          </w:tcPr>
          <w:p w14:paraId="505A5E5C" w14:textId="77777777" w:rsidR="00775109" w:rsidRPr="003268C8" w:rsidRDefault="00775109" w:rsidP="00783B60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>F, S</w:t>
            </w:r>
          </w:p>
        </w:tc>
        <w:tc>
          <w:tcPr>
            <w:tcW w:w="2227" w:type="dxa"/>
          </w:tcPr>
          <w:p w14:paraId="35E2C9F0" w14:textId="77777777" w:rsidR="00775109" w:rsidRPr="003268C8" w:rsidRDefault="00775109" w:rsidP="003C6D0F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>Prereq: TE 318</w:t>
            </w:r>
            <w:r w:rsidR="00783B60" w:rsidRPr="003268C8">
              <w:rPr>
                <w:rFonts w:ascii="Arial" w:hAnsi="Arial"/>
                <w:sz w:val="18"/>
                <w:szCs w:val="18"/>
              </w:rPr>
              <w:t xml:space="preserve"> </w:t>
            </w:r>
            <w:r w:rsidRPr="003268C8">
              <w:rPr>
                <w:rFonts w:ascii="Arial" w:hAnsi="Arial"/>
                <w:b/>
                <w:sz w:val="18"/>
                <w:szCs w:val="18"/>
              </w:rPr>
              <w:t>AND</w:t>
            </w:r>
            <w:r w:rsidRPr="003268C8">
              <w:rPr>
                <w:rFonts w:ascii="Arial" w:hAnsi="Arial"/>
                <w:sz w:val="18"/>
                <w:szCs w:val="18"/>
              </w:rPr>
              <w:t xml:space="preserve"> Admission to TE</w:t>
            </w:r>
          </w:p>
        </w:tc>
        <w:tc>
          <w:tcPr>
            <w:tcW w:w="743" w:type="dxa"/>
          </w:tcPr>
          <w:p w14:paraId="4336C645" w14:textId="77777777" w:rsidR="00775109" w:rsidRPr="003268C8" w:rsidRDefault="00C43E34" w:rsidP="003C6D0F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>C</w:t>
            </w:r>
          </w:p>
          <w:p w14:paraId="512B3BA3" w14:textId="77777777" w:rsidR="00C43E34" w:rsidRPr="003268C8" w:rsidRDefault="00C43E34" w:rsidP="003C6D0F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>C</w:t>
            </w:r>
          </w:p>
          <w:p w14:paraId="2C675475" w14:textId="77777777" w:rsidR="00C43E34" w:rsidRPr="003268C8" w:rsidRDefault="00C43E34" w:rsidP="003C6D0F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>C</w:t>
            </w:r>
          </w:p>
          <w:p w14:paraId="5869BFD9" w14:textId="44CA00B6" w:rsidR="00C43E34" w:rsidRPr="003268C8" w:rsidRDefault="00C43E34" w:rsidP="003C6D0F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>CR</w:t>
            </w:r>
          </w:p>
        </w:tc>
        <w:tc>
          <w:tcPr>
            <w:tcW w:w="2582" w:type="dxa"/>
          </w:tcPr>
          <w:p w14:paraId="6BF1C27E" w14:textId="493CAB2C" w:rsidR="00775109" w:rsidRPr="003268C8" w:rsidRDefault="00775109" w:rsidP="003C6D0F">
            <w:pPr>
              <w:widowControl w:val="0"/>
              <w:spacing w:line="240" w:lineRule="auto"/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  <w:r w:rsidRPr="003268C8">
              <w:rPr>
                <w:rFonts w:ascii="Arial" w:hAnsi="Arial"/>
                <w:color w:val="auto"/>
                <w:sz w:val="18"/>
                <w:szCs w:val="18"/>
              </w:rPr>
              <w:t>Known as Lit Block</w:t>
            </w:r>
            <w:r w:rsidR="00B5267B" w:rsidRPr="003268C8">
              <w:rPr>
                <w:rFonts w:ascii="Arial" w:hAnsi="Arial"/>
                <w:color w:val="auto"/>
                <w:sz w:val="18"/>
                <w:szCs w:val="18"/>
              </w:rPr>
              <w:t>.</w:t>
            </w:r>
          </w:p>
          <w:p w14:paraId="34BF53BC" w14:textId="682BC5F3" w:rsidR="00775109" w:rsidRPr="003268C8" w:rsidRDefault="00775109" w:rsidP="003C6D0F">
            <w:pPr>
              <w:widowControl w:val="0"/>
              <w:spacing w:line="240" w:lineRule="auto"/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  <w:r w:rsidRPr="003268C8">
              <w:rPr>
                <w:rFonts w:ascii="Arial" w:hAnsi="Arial"/>
                <w:color w:val="auto"/>
                <w:sz w:val="18"/>
                <w:szCs w:val="18"/>
              </w:rPr>
              <w:t>Enroll in ALL four courses</w:t>
            </w:r>
            <w:r w:rsidR="00B5267B" w:rsidRPr="003268C8">
              <w:rPr>
                <w:rFonts w:ascii="Arial" w:hAnsi="Arial"/>
                <w:color w:val="auto"/>
                <w:sz w:val="18"/>
                <w:szCs w:val="18"/>
              </w:rPr>
              <w:t xml:space="preserve">. </w:t>
            </w:r>
            <w:r w:rsidRPr="003268C8">
              <w:rPr>
                <w:rFonts w:ascii="Arial" w:hAnsi="Arial"/>
                <w:color w:val="auto"/>
                <w:sz w:val="18"/>
                <w:szCs w:val="18"/>
              </w:rPr>
              <w:t xml:space="preserve"> All Day Field Experience on Mondays</w:t>
            </w:r>
            <w:r w:rsidR="00B5267B" w:rsidRPr="003268C8">
              <w:rPr>
                <w:rFonts w:ascii="Arial" w:hAnsi="Arial"/>
                <w:color w:val="auto"/>
                <w:sz w:val="18"/>
                <w:szCs w:val="18"/>
              </w:rPr>
              <w:t>.</w:t>
            </w:r>
          </w:p>
        </w:tc>
      </w:tr>
      <w:tr w:rsidR="00EE5C87" w:rsidRPr="003268C8" w14:paraId="76F3FAF6" w14:textId="77777777" w:rsidTr="00783B60">
        <w:tc>
          <w:tcPr>
            <w:tcW w:w="265" w:type="dxa"/>
          </w:tcPr>
          <w:p w14:paraId="35A593D2" w14:textId="77777777" w:rsidR="00EE5C87" w:rsidRPr="003268C8" w:rsidRDefault="00EE5C87" w:rsidP="003C6D0F">
            <w:pPr>
              <w:contextualSpacing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3420" w:type="dxa"/>
          </w:tcPr>
          <w:p w14:paraId="2C24A114" w14:textId="08EF97AC" w:rsidR="00EE5C87" w:rsidRPr="003268C8" w:rsidRDefault="00EE5C87" w:rsidP="003C6D0F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>Electives</w:t>
            </w:r>
          </w:p>
        </w:tc>
        <w:tc>
          <w:tcPr>
            <w:tcW w:w="720" w:type="dxa"/>
          </w:tcPr>
          <w:p w14:paraId="1444422D" w14:textId="70A2280A" w:rsidR="00EE5C87" w:rsidRPr="003268C8" w:rsidRDefault="003268C8" w:rsidP="003C6D0F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>6</w:t>
            </w:r>
            <w:r w:rsidR="00EE5C87" w:rsidRPr="003268C8">
              <w:rPr>
                <w:rFonts w:ascii="Arial" w:hAnsi="Arial"/>
                <w:sz w:val="18"/>
                <w:szCs w:val="18"/>
              </w:rPr>
              <w:t>.5</w:t>
            </w:r>
          </w:p>
        </w:tc>
        <w:tc>
          <w:tcPr>
            <w:tcW w:w="833" w:type="dxa"/>
          </w:tcPr>
          <w:p w14:paraId="19AB7DE2" w14:textId="77777777" w:rsidR="00EE5C87" w:rsidRPr="003268C8" w:rsidRDefault="00EE5C87" w:rsidP="00783B60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2227" w:type="dxa"/>
          </w:tcPr>
          <w:p w14:paraId="63091028" w14:textId="77777777" w:rsidR="00EE5C87" w:rsidRPr="003268C8" w:rsidRDefault="00EE5C87" w:rsidP="003C6D0F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743" w:type="dxa"/>
          </w:tcPr>
          <w:p w14:paraId="6DBDAC30" w14:textId="77777777" w:rsidR="00EE5C87" w:rsidRPr="003268C8" w:rsidRDefault="00EE5C87" w:rsidP="003C6D0F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2582" w:type="dxa"/>
          </w:tcPr>
          <w:p w14:paraId="2083AF97" w14:textId="77777777" w:rsidR="00EE5C87" w:rsidRPr="003268C8" w:rsidRDefault="00EE5C87" w:rsidP="003C6D0F">
            <w:pPr>
              <w:widowControl w:val="0"/>
              <w:spacing w:line="240" w:lineRule="auto"/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</w:p>
        </w:tc>
      </w:tr>
    </w:tbl>
    <w:p w14:paraId="2642B610" w14:textId="131FC4B5" w:rsidR="00775109" w:rsidRPr="003268C8" w:rsidRDefault="00775109" w:rsidP="00775109">
      <w:pPr>
        <w:widowControl w:val="0"/>
        <w:spacing w:line="240" w:lineRule="auto"/>
        <w:rPr>
          <w:b/>
          <w:sz w:val="18"/>
          <w:szCs w:val="18"/>
        </w:rPr>
      </w:pPr>
    </w:p>
    <w:p w14:paraId="71D18B4A" w14:textId="166ED3A7" w:rsidR="00A9551C" w:rsidRDefault="00853877" w:rsidP="00A9551C">
      <w:pPr>
        <w:widowControl w:val="0"/>
        <w:spacing w:line="240" w:lineRule="auto"/>
        <w:rPr>
          <w:b/>
          <w:sz w:val="18"/>
          <w:szCs w:val="18"/>
        </w:rPr>
      </w:pPr>
      <w:r w:rsidRPr="003268C8">
        <w:rPr>
          <w:b/>
          <w:sz w:val="18"/>
          <w:szCs w:val="18"/>
        </w:rPr>
        <w:t>Fourth Year: 29</w:t>
      </w:r>
      <w:r w:rsidR="00775109" w:rsidRPr="003268C8">
        <w:rPr>
          <w:b/>
          <w:sz w:val="18"/>
          <w:szCs w:val="18"/>
        </w:rPr>
        <w:t xml:space="preserve">.5 Required </w:t>
      </w:r>
      <w:r w:rsidR="00A67600" w:rsidRPr="003268C8">
        <w:rPr>
          <w:b/>
          <w:sz w:val="18"/>
          <w:szCs w:val="18"/>
        </w:rPr>
        <w:t xml:space="preserve">Credits </w:t>
      </w:r>
      <w:r w:rsidR="00A9551C">
        <w:rPr>
          <w:b/>
          <w:sz w:val="18"/>
          <w:szCs w:val="18"/>
        </w:rPr>
        <w:t xml:space="preserve"> </w:t>
      </w:r>
    </w:p>
    <w:p w14:paraId="44FFC16A" w14:textId="240F1627" w:rsidR="00775109" w:rsidRPr="00A9551C" w:rsidRDefault="00775109" w:rsidP="00A9551C">
      <w:pPr>
        <w:pStyle w:val="ListParagraph"/>
        <w:widowControl w:val="0"/>
        <w:numPr>
          <w:ilvl w:val="0"/>
          <w:numId w:val="3"/>
        </w:numPr>
        <w:spacing w:line="240" w:lineRule="auto"/>
        <w:rPr>
          <w:b/>
          <w:sz w:val="18"/>
          <w:szCs w:val="18"/>
        </w:rPr>
      </w:pPr>
      <w:r w:rsidRPr="00A9551C">
        <w:rPr>
          <w:b/>
          <w:sz w:val="18"/>
          <w:szCs w:val="18"/>
        </w:rPr>
        <w:t>Spring Student Teaching Application is due the 1</w:t>
      </w:r>
      <w:r w:rsidRPr="00A9551C">
        <w:rPr>
          <w:b/>
          <w:sz w:val="18"/>
          <w:szCs w:val="18"/>
          <w:vertAlign w:val="superscript"/>
        </w:rPr>
        <w:t>st</w:t>
      </w:r>
      <w:r w:rsidRPr="00A9551C">
        <w:rPr>
          <w:b/>
          <w:sz w:val="18"/>
          <w:szCs w:val="18"/>
        </w:rPr>
        <w:t xml:space="preserve"> Tuesday in September</w:t>
      </w:r>
    </w:p>
    <w:p w14:paraId="22ABCB1D" w14:textId="34BA7E72" w:rsidR="00775109" w:rsidRDefault="00775109" w:rsidP="00A9551C">
      <w:pPr>
        <w:pStyle w:val="ListParagraph"/>
        <w:widowControl w:val="0"/>
        <w:numPr>
          <w:ilvl w:val="0"/>
          <w:numId w:val="3"/>
        </w:numPr>
        <w:spacing w:line="240" w:lineRule="auto"/>
        <w:rPr>
          <w:b/>
          <w:sz w:val="18"/>
          <w:szCs w:val="18"/>
        </w:rPr>
      </w:pPr>
      <w:r w:rsidRPr="00A9551C">
        <w:rPr>
          <w:b/>
          <w:sz w:val="18"/>
          <w:szCs w:val="18"/>
        </w:rPr>
        <w:t>Fall Student Teaching Application is due the 1</w:t>
      </w:r>
      <w:r w:rsidRPr="00A9551C">
        <w:rPr>
          <w:b/>
          <w:sz w:val="18"/>
          <w:szCs w:val="18"/>
          <w:vertAlign w:val="superscript"/>
        </w:rPr>
        <w:t>st</w:t>
      </w:r>
      <w:r w:rsidRPr="00A9551C">
        <w:rPr>
          <w:b/>
          <w:sz w:val="18"/>
          <w:szCs w:val="18"/>
        </w:rPr>
        <w:t xml:space="preserve"> Tuesday in February</w:t>
      </w:r>
    </w:p>
    <w:p w14:paraId="71919E8C" w14:textId="2FC38EED" w:rsidR="007D0A7B" w:rsidRPr="00A9551C" w:rsidRDefault="007D0A7B" w:rsidP="00A9551C">
      <w:pPr>
        <w:pStyle w:val="ListParagraph"/>
        <w:widowControl w:val="0"/>
        <w:numPr>
          <w:ilvl w:val="0"/>
          <w:numId w:val="3"/>
        </w:numPr>
        <w:spacing w:line="240" w:lineRule="auto"/>
        <w:rPr>
          <w:b/>
          <w:sz w:val="18"/>
          <w:szCs w:val="18"/>
        </w:rPr>
      </w:pPr>
      <w:r>
        <w:rPr>
          <w:b/>
          <w:sz w:val="18"/>
          <w:szCs w:val="18"/>
        </w:rPr>
        <w:t>Registration and completion of SPED subject Praxis is highly recommende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5"/>
        <w:gridCol w:w="3420"/>
        <w:gridCol w:w="720"/>
        <w:gridCol w:w="833"/>
        <w:gridCol w:w="2227"/>
        <w:gridCol w:w="743"/>
        <w:gridCol w:w="2582"/>
      </w:tblGrid>
      <w:tr w:rsidR="00775109" w:rsidRPr="003268C8" w14:paraId="33B331AC" w14:textId="77777777" w:rsidTr="00783B60">
        <w:tc>
          <w:tcPr>
            <w:tcW w:w="265" w:type="dxa"/>
          </w:tcPr>
          <w:p w14:paraId="339BD594" w14:textId="77777777" w:rsidR="00775109" w:rsidRPr="003268C8" w:rsidRDefault="00775109" w:rsidP="003C6D0F">
            <w:pPr>
              <w:contextualSpacing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3420" w:type="dxa"/>
          </w:tcPr>
          <w:p w14:paraId="7C5D5186" w14:textId="77777777" w:rsidR="00775109" w:rsidRPr="003268C8" w:rsidRDefault="00775109" w:rsidP="003C6D0F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 xml:space="preserve">TE 312 Math Methods II </w:t>
            </w:r>
            <w:r w:rsidRPr="003268C8">
              <w:rPr>
                <w:rFonts w:ascii="Arial" w:hAnsi="Arial"/>
                <w:b/>
                <w:sz w:val="18"/>
                <w:szCs w:val="18"/>
              </w:rPr>
              <w:t>AND</w:t>
            </w:r>
            <w:r w:rsidRPr="003268C8">
              <w:rPr>
                <w:rFonts w:ascii="Arial" w:hAnsi="Arial"/>
                <w:sz w:val="18"/>
                <w:szCs w:val="18"/>
              </w:rPr>
              <w:t xml:space="preserve"> </w:t>
            </w:r>
          </w:p>
          <w:p w14:paraId="230D7BD1" w14:textId="77777777" w:rsidR="00775109" w:rsidRPr="003268C8" w:rsidRDefault="00775109" w:rsidP="003C6D0F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  <w:highlight w:val="yellow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>TE 313 Field Experience: Math</w:t>
            </w:r>
          </w:p>
        </w:tc>
        <w:tc>
          <w:tcPr>
            <w:tcW w:w="720" w:type="dxa"/>
          </w:tcPr>
          <w:p w14:paraId="5753B766" w14:textId="77777777" w:rsidR="00775109" w:rsidRPr="003268C8" w:rsidRDefault="00775109" w:rsidP="003C6D0F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>2</w:t>
            </w:r>
          </w:p>
          <w:p w14:paraId="41AF9FEB" w14:textId="77777777" w:rsidR="00775109" w:rsidRPr="003268C8" w:rsidRDefault="00775109" w:rsidP="003C6D0F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  <w:highlight w:val="yellow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>0.5</w:t>
            </w:r>
          </w:p>
        </w:tc>
        <w:tc>
          <w:tcPr>
            <w:tcW w:w="833" w:type="dxa"/>
          </w:tcPr>
          <w:p w14:paraId="0996C860" w14:textId="77777777" w:rsidR="00775109" w:rsidRPr="003268C8" w:rsidRDefault="00775109" w:rsidP="00783B60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  <w:highlight w:val="yellow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>F, S</w:t>
            </w:r>
          </w:p>
        </w:tc>
        <w:tc>
          <w:tcPr>
            <w:tcW w:w="2227" w:type="dxa"/>
          </w:tcPr>
          <w:p w14:paraId="7891C1B8" w14:textId="77777777" w:rsidR="00775109" w:rsidRPr="003268C8" w:rsidRDefault="00775109" w:rsidP="003C6D0F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  <w:highlight w:val="yellow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 xml:space="preserve">Prereq: TE 311 </w:t>
            </w:r>
            <w:r w:rsidRPr="003268C8">
              <w:rPr>
                <w:rFonts w:ascii="Arial" w:hAnsi="Arial"/>
                <w:b/>
                <w:sz w:val="18"/>
                <w:szCs w:val="18"/>
              </w:rPr>
              <w:t xml:space="preserve">AND </w:t>
            </w:r>
            <w:r w:rsidRPr="003268C8">
              <w:rPr>
                <w:rFonts w:ascii="Arial" w:hAnsi="Arial"/>
                <w:sz w:val="18"/>
                <w:szCs w:val="18"/>
              </w:rPr>
              <w:t>Admission to Teacher Education</w:t>
            </w:r>
          </w:p>
        </w:tc>
        <w:tc>
          <w:tcPr>
            <w:tcW w:w="743" w:type="dxa"/>
          </w:tcPr>
          <w:p w14:paraId="0AC1AE8D" w14:textId="77777777" w:rsidR="00775109" w:rsidRPr="003268C8" w:rsidRDefault="00775109" w:rsidP="003C6D0F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  <w:highlight w:val="yellow"/>
              </w:rPr>
            </w:pPr>
          </w:p>
        </w:tc>
        <w:tc>
          <w:tcPr>
            <w:tcW w:w="2582" w:type="dxa"/>
          </w:tcPr>
          <w:p w14:paraId="3E573C5B" w14:textId="61779854" w:rsidR="00775109" w:rsidRPr="003268C8" w:rsidRDefault="007D0A7B" w:rsidP="003C6D0F">
            <w:pPr>
              <w:widowControl w:val="0"/>
              <w:spacing w:line="240" w:lineRule="auto"/>
              <w:contextualSpacing/>
              <w:rPr>
                <w:rFonts w:ascii="Arial" w:hAnsi="Arial"/>
                <w:color w:val="auto"/>
                <w:sz w:val="18"/>
                <w:szCs w:val="18"/>
                <w:highlight w:val="yellow"/>
              </w:rPr>
            </w:pPr>
            <w:r w:rsidRPr="00C00226">
              <w:rPr>
                <w:rFonts w:ascii="Arial" w:hAnsi="Arial"/>
                <w:color w:val="auto"/>
                <w:sz w:val="18"/>
                <w:szCs w:val="18"/>
              </w:rPr>
              <w:t>Must be taken during semester prior to student teaching.</w:t>
            </w:r>
          </w:p>
        </w:tc>
      </w:tr>
      <w:tr w:rsidR="00775109" w:rsidRPr="003268C8" w14:paraId="13B480C8" w14:textId="77777777" w:rsidTr="00783B60">
        <w:tc>
          <w:tcPr>
            <w:tcW w:w="265" w:type="dxa"/>
          </w:tcPr>
          <w:p w14:paraId="7C855950" w14:textId="77777777" w:rsidR="00775109" w:rsidRPr="003268C8" w:rsidRDefault="00775109" w:rsidP="003C6D0F">
            <w:pPr>
              <w:contextualSpacing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3420" w:type="dxa"/>
          </w:tcPr>
          <w:p w14:paraId="22C05D5B" w14:textId="77777777" w:rsidR="00775109" w:rsidRPr="003268C8" w:rsidRDefault="00775109" w:rsidP="003C6D0F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 xml:space="preserve">TESE 463 Instructional Strategies for Individuals with Disabilities </w:t>
            </w:r>
            <w:r w:rsidRPr="003268C8">
              <w:rPr>
                <w:rFonts w:ascii="Arial" w:hAnsi="Arial"/>
                <w:b/>
                <w:sz w:val="18"/>
                <w:szCs w:val="18"/>
              </w:rPr>
              <w:t xml:space="preserve">AND </w:t>
            </w:r>
          </w:p>
          <w:p w14:paraId="48CA394F" w14:textId="77777777" w:rsidR="00775109" w:rsidRPr="003268C8" w:rsidRDefault="00775109" w:rsidP="003C6D0F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 xml:space="preserve">TESE 464 Field Experience with K-8 Students </w:t>
            </w:r>
            <w:r w:rsidRPr="003268C8">
              <w:rPr>
                <w:rFonts w:ascii="Arial" w:hAnsi="Arial"/>
                <w:b/>
                <w:sz w:val="18"/>
                <w:szCs w:val="18"/>
              </w:rPr>
              <w:t>AND</w:t>
            </w:r>
            <w:r w:rsidRPr="003268C8">
              <w:rPr>
                <w:rFonts w:ascii="Arial" w:hAnsi="Arial"/>
                <w:sz w:val="18"/>
                <w:szCs w:val="18"/>
              </w:rPr>
              <w:t xml:space="preserve"> </w:t>
            </w:r>
          </w:p>
          <w:p w14:paraId="11056FF5" w14:textId="77777777" w:rsidR="00775109" w:rsidRPr="003268C8" w:rsidRDefault="00775109" w:rsidP="003C6D0F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 xml:space="preserve">TESE 467 Behavioral Interventions </w:t>
            </w:r>
            <w:r w:rsidRPr="003268C8">
              <w:rPr>
                <w:rFonts w:ascii="Arial" w:hAnsi="Arial"/>
                <w:b/>
                <w:sz w:val="18"/>
                <w:szCs w:val="18"/>
              </w:rPr>
              <w:t>AND</w:t>
            </w:r>
            <w:r w:rsidRPr="003268C8">
              <w:rPr>
                <w:rFonts w:ascii="Arial" w:hAnsi="Arial"/>
                <w:sz w:val="18"/>
                <w:szCs w:val="18"/>
              </w:rPr>
              <w:t xml:space="preserve"> </w:t>
            </w:r>
          </w:p>
          <w:p w14:paraId="18A4BED5" w14:textId="77777777" w:rsidR="00775109" w:rsidRPr="003268C8" w:rsidRDefault="00775109" w:rsidP="003C6D0F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>TESE 468 Assistive Technology</w:t>
            </w:r>
          </w:p>
        </w:tc>
        <w:tc>
          <w:tcPr>
            <w:tcW w:w="720" w:type="dxa"/>
          </w:tcPr>
          <w:p w14:paraId="0339A708" w14:textId="231476F1" w:rsidR="00775109" w:rsidRPr="003268C8" w:rsidRDefault="00853877" w:rsidP="003C6D0F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>3</w:t>
            </w:r>
          </w:p>
          <w:p w14:paraId="55C9937B" w14:textId="77777777" w:rsidR="00775109" w:rsidRPr="003268C8" w:rsidRDefault="00775109" w:rsidP="003C6D0F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</w:p>
          <w:p w14:paraId="312BAAA8" w14:textId="77777777" w:rsidR="00775109" w:rsidRPr="003268C8" w:rsidRDefault="00775109" w:rsidP="003C6D0F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>1</w:t>
            </w:r>
          </w:p>
          <w:p w14:paraId="733EB8C2" w14:textId="77777777" w:rsidR="00775109" w:rsidRPr="003268C8" w:rsidRDefault="00775109" w:rsidP="003C6D0F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</w:p>
          <w:p w14:paraId="4842E07D" w14:textId="2ECE6C71" w:rsidR="00775109" w:rsidRPr="003268C8" w:rsidRDefault="00853877" w:rsidP="003C6D0F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>3</w:t>
            </w:r>
          </w:p>
          <w:p w14:paraId="48AAF88C" w14:textId="77777777" w:rsidR="00775109" w:rsidRPr="003268C8" w:rsidRDefault="00775109" w:rsidP="003C6D0F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</w:p>
          <w:p w14:paraId="620DE43B" w14:textId="77777777" w:rsidR="00775109" w:rsidRPr="003268C8" w:rsidRDefault="00775109" w:rsidP="003C6D0F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>2</w:t>
            </w:r>
          </w:p>
        </w:tc>
        <w:tc>
          <w:tcPr>
            <w:tcW w:w="833" w:type="dxa"/>
          </w:tcPr>
          <w:p w14:paraId="49F98F50" w14:textId="127BF6D5" w:rsidR="00775109" w:rsidRPr="003268C8" w:rsidRDefault="00853877" w:rsidP="00783B60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>F</w:t>
            </w:r>
          </w:p>
        </w:tc>
        <w:tc>
          <w:tcPr>
            <w:tcW w:w="2227" w:type="dxa"/>
          </w:tcPr>
          <w:p w14:paraId="05FBCEC7" w14:textId="77777777" w:rsidR="00775109" w:rsidRPr="003268C8" w:rsidRDefault="00775109" w:rsidP="003C6D0F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 xml:space="preserve">Prereq: TESE 462 </w:t>
            </w:r>
            <w:r w:rsidRPr="003268C8">
              <w:rPr>
                <w:rFonts w:ascii="Arial" w:hAnsi="Arial"/>
                <w:b/>
                <w:sz w:val="18"/>
                <w:szCs w:val="18"/>
              </w:rPr>
              <w:t>AND</w:t>
            </w:r>
            <w:r w:rsidRPr="003268C8">
              <w:rPr>
                <w:rFonts w:ascii="Arial" w:hAnsi="Arial"/>
                <w:sz w:val="18"/>
                <w:szCs w:val="18"/>
              </w:rPr>
              <w:t xml:space="preserve"> Admission to Teacher Education</w:t>
            </w:r>
          </w:p>
        </w:tc>
        <w:tc>
          <w:tcPr>
            <w:tcW w:w="743" w:type="dxa"/>
          </w:tcPr>
          <w:p w14:paraId="28384C2F" w14:textId="77777777" w:rsidR="00775109" w:rsidRPr="003268C8" w:rsidRDefault="00775109" w:rsidP="003C6D0F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  <w:highlight w:val="yellow"/>
              </w:rPr>
            </w:pPr>
          </w:p>
        </w:tc>
        <w:tc>
          <w:tcPr>
            <w:tcW w:w="2582" w:type="dxa"/>
          </w:tcPr>
          <w:p w14:paraId="468ABDC3" w14:textId="445C8E39" w:rsidR="007D0A7B" w:rsidRPr="00340C93" w:rsidRDefault="007D0A7B" w:rsidP="007D0A7B">
            <w:pPr>
              <w:widowControl w:val="0"/>
              <w:spacing w:line="240" w:lineRule="auto"/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  <w:r w:rsidRPr="00340C93">
              <w:rPr>
                <w:rFonts w:ascii="Arial" w:hAnsi="Arial"/>
                <w:color w:val="auto"/>
                <w:sz w:val="18"/>
                <w:szCs w:val="18"/>
              </w:rPr>
              <w:t>Offered Monday, Wednesday and Friday 8:00 am to 1</w:t>
            </w:r>
            <w:r>
              <w:rPr>
                <w:rFonts w:ascii="Arial" w:hAnsi="Arial"/>
                <w:color w:val="auto"/>
                <w:sz w:val="18"/>
                <w:szCs w:val="18"/>
              </w:rPr>
              <w:t>2</w:t>
            </w:r>
            <w:r w:rsidRPr="00340C93">
              <w:rPr>
                <w:rFonts w:ascii="Arial" w:hAnsi="Arial"/>
                <w:color w:val="auto"/>
                <w:sz w:val="18"/>
                <w:szCs w:val="18"/>
              </w:rPr>
              <w:t>:0</w:t>
            </w:r>
            <w:r>
              <w:rPr>
                <w:rFonts w:ascii="Arial" w:hAnsi="Arial"/>
                <w:color w:val="auto"/>
                <w:sz w:val="18"/>
                <w:szCs w:val="18"/>
              </w:rPr>
              <w:t xml:space="preserve">5 </w:t>
            </w:r>
            <w:r w:rsidRPr="00340C93">
              <w:rPr>
                <w:rFonts w:ascii="Arial" w:hAnsi="Arial"/>
                <w:color w:val="auto"/>
                <w:sz w:val="18"/>
                <w:szCs w:val="18"/>
              </w:rPr>
              <w:t>am.</w:t>
            </w:r>
          </w:p>
          <w:p w14:paraId="539EB502" w14:textId="77777777" w:rsidR="007D0A7B" w:rsidRPr="00340C93" w:rsidRDefault="007D0A7B" w:rsidP="007D0A7B">
            <w:pPr>
              <w:widowControl w:val="0"/>
              <w:spacing w:line="240" w:lineRule="auto"/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</w:p>
          <w:p w14:paraId="5856C445" w14:textId="0A92FF65" w:rsidR="00775109" w:rsidRPr="003268C8" w:rsidRDefault="007D0A7B" w:rsidP="007D0A7B">
            <w:pPr>
              <w:widowControl w:val="0"/>
              <w:spacing w:line="240" w:lineRule="auto"/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  <w:r>
              <w:rPr>
                <w:rFonts w:ascii="Arial" w:hAnsi="Arial"/>
                <w:color w:val="auto"/>
                <w:sz w:val="18"/>
                <w:szCs w:val="18"/>
              </w:rPr>
              <w:t>Should</w:t>
            </w:r>
            <w:r w:rsidRPr="00340C93">
              <w:rPr>
                <w:rFonts w:ascii="Arial" w:hAnsi="Arial"/>
                <w:color w:val="auto"/>
                <w:sz w:val="18"/>
                <w:szCs w:val="18"/>
              </w:rPr>
              <w:t xml:space="preserve"> be scheduled during </w:t>
            </w:r>
            <w:r>
              <w:rPr>
                <w:rFonts w:ascii="Arial" w:hAnsi="Arial"/>
                <w:color w:val="auto"/>
                <w:sz w:val="18"/>
                <w:szCs w:val="18"/>
              </w:rPr>
              <w:t>student’s final fall semester.</w:t>
            </w:r>
          </w:p>
        </w:tc>
      </w:tr>
      <w:tr w:rsidR="00775109" w:rsidRPr="003268C8" w14:paraId="7C180B0F" w14:textId="77777777" w:rsidTr="00783B60">
        <w:tc>
          <w:tcPr>
            <w:tcW w:w="265" w:type="dxa"/>
          </w:tcPr>
          <w:p w14:paraId="0EBD39D9" w14:textId="77777777" w:rsidR="00775109" w:rsidRPr="003268C8" w:rsidRDefault="00775109" w:rsidP="003C6D0F">
            <w:pPr>
              <w:contextualSpacing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3420" w:type="dxa"/>
          </w:tcPr>
          <w:p w14:paraId="0C60EE5C" w14:textId="1162350B" w:rsidR="00775109" w:rsidRPr="003268C8" w:rsidRDefault="003268C8" w:rsidP="003268C8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>TE 411 Inclusive Practices for Students with Exceptionalities in PreK-8 Classrooms</w:t>
            </w:r>
          </w:p>
        </w:tc>
        <w:tc>
          <w:tcPr>
            <w:tcW w:w="720" w:type="dxa"/>
          </w:tcPr>
          <w:p w14:paraId="7DA4FF8F" w14:textId="77777777" w:rsidR="00775109" w:rsidRPr="003268C8" w:rsidRDefault="00775109" w:rsidP="003C6D0F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>3</w:t>
            </w:r>
          </w:p>
          <w:p w14:paraId="3DECFD5F" w14:textId="77777777" w:rsidR="00775109" w:rsidRPr="003268C8" w:rsidRDefault="00775109" w:rsidP="003C6D0F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</w:p>
          <w:p w14:paraId="47C0F90E" w14:textId="77777777" w:rsidR="00775109" w:rsidRPr="003268C8" w:rsidRDefault="00775109" w:rsidP="003C6D0F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833" w:type="dxa"/>
          </w:tcPr>
          <w:p w14:paraId="511F7C3B" w14:textId="77777777" w:rsidR="00775109" w:rsidRPr="003268C8" w:rsidRDefault="00775109" w:rsidP="00783B60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>F, S, U</w:t>
            </w:r>
          </w:p>
        </w:tc>
        <w:tc>
          <w:tcPr>
            <w:tcW w:w="2227" w:type="dxa"/>
          </w:tcPr>
          <w:p w14:paraId="3FEDBDB9" w14:textId="77777777" w:rsidR="00775109" w:rsidRPr="003268C8" w:rsidRDefault="00775109" w:rsidP="003C6D0F">
            <w:pPr>
              <w:widowControl w:val="0"/>
              <w:spacing w:line="240" w:lineRule="auto"/>
              <w:contextualSpacing/>
              <w:rPr>
                <w:rFonts w:ascii="Arial" w:hAnsi="Arial"/>
                <w:b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 xml:space="preserve">Prereq: TE 311 </w:t>
            </w:r>
            <w:r w:rsidRPr="003268C8">
              <w:rPr>
                <w:rFonts w:ascii="Arial" w:hAnsi="Arial"/>
                <w:b/>
                <w:sz w:val="18"/>
                <w:szCs w:val="18"/>
              </w:rPr>
              <w:t>AND</w:t>
            </w:r>
          </w:p>
          <w:p w14:paraId="1E943754" w14:textId="77777777" w:rsidR="00775109" w:rsidRPr="003268C8" w:rsidRDefault="00775109" w:rsidP="003C6D0F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>Admission to TE</w:t>
            </w:r>
          </w:p>
        </w:tc>
        <w:tc>
          <w:tcPr>
            <w:tcW w:w="743" w:type="dxa"/>
          </w:tcPr>
          <w:p w14:paraId="371B522E" w14:textId="77777777" w:rsidR="00775109" w:rsidRPr="003268C8" w:rsidRDefault="00775109" w:rsidP="003C6D0F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  <w:highlight w:val="yellow"/>
              </w:rPr>
            </w:pPr>
          </w:p>
        </w:tc>
        <w:tc>
          <w:tcPr>
            <w:tcW w:w="2582" w:type="dxa"/>
          </w:tcPr>
          <w:p w14:paraId="2E2C7F2F" w14:textId="77777777" w:rsidR="00775109" w:rsidRPr="003268C8" w:rsidRDefault="00775109" w:rsidP="003C6D0F">
            <w:pPr>
              <w:widowControl w:val="0"/>
              <w:spacing w:line="240" w:lineRule="auto"/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</w:p>
        </w:tc>
      </w:tr>
      <w:tr w:rsidR="00775109" w:rsidRPr="003268C8" w14:paraId="556CE219" w14:textId="77777777" w:rsidTr="00783B60">
        <w:tc>
          <w:tcPr>
            <w:tcW w:w="265" w:type="dxa"/>
          </w:tcPr>
          <w:p w14:paraId="416D2840" w14:textId="77777777" w:rsidR="00775109" w:rsidRPr="003268C8" w:rsidRDefault="00775109" w:rsidP="003C6D0F">
            <w:pPr>
              <w:contextualSpacing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3420" w:type="dxa"/>
          </w:tcPr>
          <w:p w14:paraId="13ADE503" w14:textId="77777777" w:rsidR="00775109" w:rsidRPr="003268C8" w:rsidRDefault="00775109" w:rsidP="003C6D0F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>TESE 479 Teaching Social Skills to Students with Autism Spectrum Disorder</w:t>
            </w:r>
          </w:p>
        </w:tc>
        <w:tc>
          <w:tcPr>
            <w:tcW w:w="720" w:type="dxa"/>
          </w:tcPr>
          <w:p w14:paraId="11375BB1" w14:textId="77777777" w:rsidR="00775109" w:rsidRPr="003268C8" w:rsidRDefault="00775109" w:rsidP="003C6D0F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>3</w:t>
            </w:r>
          </w:p>
        </w:tc>
        <w:tc>
          <w:tcPr>
            <w:tcW w:w="833" w:type="dxa"/>
          </w:tcPr>
          <w:p w14:paraId="13C5403D" w14:textId="244C8DE1" w:rsidR="00775109" w:rsidRPr="003268C8" w:rsidRDefault="00010BE1" w:rsidP="00783B60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>F, S</w:t>
            </w:r>
          </w:p>
        </w:tc>
        <w:tc>
          <w:tcPr>
            <w:tcW w:w="2227" w:type="dxa"/>
          </w:tcPr>
          <w:p w14:paraId="113E1AB6" w14:textId="43296B18" w:rsidR="00775109" w:rsidRPr="003268C8" w:rsidRDefault="00775109" w:rsidP="00642E12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743" w:type="dxa"/>
          </w:tcPr>
          <w:p w14:paraId="16937496" w14:textId="77777777" w:rsidR="00775109" w:rsidRPr="003268C8" w:rsidRDefault="00775109" w:rsidP="003C6D0F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  <w:highlight w:val="yellow"/>
              </w:rPr>
            </w:pPr>
          </w:p>
        </w:tc>
        <w:tc>
          <w:tcPr>
            <w:tcW w:w="2582" w:type="dxa"/>
          </w:tcPr>
          <w:p w14:paraId="31EC685F" w14:textId="77777777" w:rsidR="00775109" w:rsidRPr="003268C8" w:rsidRDefault="00775109" w:rsidP="003C6D0F">
            <w:pPr>
              <w:widowControl w:val="0"/>
              <w:spacing w:line="240" w:lineRule="auto"/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</w:p>
        </w:tc>
      </w:tr>
      <w:tr w:rsidR="00775109" w:rsidRPr="003268C8" w14:paraId="05CF1BA9" w14:textId="77777777" w:rsidTr="00783B60">
        <w:tc>
          <w:tcPr>
            <w:tcW w:w="265" w:type="dxa"/>
          </w:tcPr>
          <w:p w14:paraId="4D2AADE6" w14:textId="77777777" w:rsidR="00775109" w:rsidRPr="003268C8" w:rsidRDefault="00775109" w:rsidP="003C6D0F">
            <w:pPr>
              <w:contextualSpacing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3420" w:type="dxa"/>
          </w:tcPr>
          <w:p w14:paraId="795E4211" w14:textId="77777777" w:rsidR="00775109" w:rsidRPr="003268C8" w:rsidRDefault="00775109" w:rsidP="003C6D0F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>TE 400 Student Teaching</w:t>
            </w:r>
          </w:p>
        </w:tc>
        <w:tc>
          <w:tcPr>
            <w:tcW w:w="720" w:type="dxa"/>
          </w:tcPr>
          <w:p w14:paraId="30198D7F" w14:textId="77777777" w:rsidR="00775109" w:rsidRPr="003268C8" w:rsidRDefault="00775109" w:rsidP="003C6D0F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>12</w:t>
            </w:r>
          </w:p>
        </w:tc>
        <w:tc>
          <w:tcPr>
            <w:tcW w:w="833" w:type="dxa"/>
          </w:tcPr>
          <w:p w14:paraId="5F561CC6" w14:textId="77777777" w:rsidR="00775109" w:rsidRPr="003268C8" w:rsidRDefault="00775109" w:rsidP="00783B60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>F, S</w:t>
            </w:r>
          </w:p>
        </w:tc>
        <w:tc>
          <w:tcPr>
            <w:tcW w:w="2227" w:type="dxa"/>
          </w:tcPr>
          <w:p w14:paraId="059AB764" w14:textId="77777777" w:rsidR="00775109" w:rsidRPr="003268C8" w:rsidRDefault="00775109" w:rsidP="003C6D0F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>Prereq: Admission to Student Teaching</w:t>
            </w:r>
          </w:p>
        </w:tc>
        <w:tc>
          <w:tcPr>
            <w:tcW w:w="743" w:type="dxa"/>
          </w:tcPr>
          <w:p w14:paraId="1B7A3A8B" w14:textId="77777777" w:rsidR="00775109" w:rsidRPr="003268C8" w:rsidRDefault="00775109" w:rsidP="003C6D0F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  <w:highlight w:val="yellow"/>
              </w:rPr>
            </w:pPr>
          </w:p>
        </w:tc>
        <w:tc>
          <w:tcPr>
            <w:tcW w:w="2582" w:type="dxa"/>
          </w:tcPr>
          <w:p w14:paraId="3B24975A" w14:textId="77777777" w:rsidR="00775109" w:rsidRPr="003268C8" w:rsidRDefault="00775109" w:rsidP="003C6D0F">
            <w:pPr>
              <w:widowControl w:val="0"/>
              <w:spacing w:line="240" w:lineRule="auto"/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  <w:r w:rsidRPr="003268C8">
              <w:rPr>
                <w:rFonts w:ascii="Arial" w:hAnsi="Arial"/>
                <w:color w:val="auto"/>
                <w:sz w:val="18"/>
                <w:szCs w:val="18"/>
              </w:rPr>
              <w:t>16 weeks total.</w:t>
            </w:r>
          </w:p>
        </w:tc>
      </w:tr>
    </w:tbl>
    <w:p w14:paraId="7564CC34" w14:textId="77777777" w:rsidR="00775109" w:rsidRPr="00775109" w:rsidRDefault="00775109" w:rsidP="00775109">
      <w:pPr>
        <w:contextualSpacing/>
        <w:rPr>
          <w:sz w:val="18"/>
          <w:szCs w:val="18"/>
        </w:rPr>
      </w:pPr>
    </w:p>
    <w:p w14:paraId="36FACE5E" w14:textId="57FF5803" w:rsidR="00775109" w:rsidRDefault="00EE5C87" w:rsidP="00E95E84">
      <w:pPr>
        <w:rPr>
          <w:b/>
          <w:sz w:val="18"/>
          <w:szCs w:val="18"/>
        </w:rPr>
      </w:pPr>
      <w:r>
        <w:rPr>
          <w:b/>
          <w:sz w:val="18"/>
          <w:szCs w:val="18"/>
        </w:rPr>
        <w:t>This</w:t>
      </w:r>
      <w:r w:rsidR="00B5267B">
        <w:rPr>
          <w:b/>
          <w:sz w:val="18"/>
          <w:szCs w:val="18"/>
        </w:rPr>
        <w:t xml:space="preserve"> sheet is for advising purposes only—the Degree Audit on MyBlue is the official student record.</w:t>
      </w:r>
      <w:r w:rsidR="00B5267B" w:rsidRPr="00B33FA4">
        <w:rPr>
          <w:b/>
          <w:sz w:val="18"/>
          <w:szCs w:val="18"/>
        </w:rPr>
        <w:tab/>
      </w:r>
      <w:r w:rsidR="00B5267B" w:rsidRPr="00B33FA4">
        <w:rPr>
          <w:b/>
          <w:sz w:val="18"/>
          <w:szCs w:val="18"/>
        </w:rPr>
        <w:tab/>
      </w:r>
      <w:r w:rsidR="00B5267B" w:rsidRPr="00B33FA4">
        <w:rPr>
          <w:b/>
          <w:sz w:val="18"/>
          <w:szCs w:val="18"/>
        </w:rPr>
        <w:tab/>
      </w:r>
      <w:r w:rsidR="00775109" w:rsidRPr="00775109">
        <w:rPr>
          <w:b/>
          <w:sz w:val="18"/>
          <w:szCs w:val="18"/>
        </w:rPr>
        <w:tab/>
      </w:r>
    </w:p>
    <w:p w14:paraId="4ECBC024" w14:textId="77777777" w:rsidR="00775109" w:rsidRDefault="00775109" w:rsidP="00775109">
      <w:pPr>
        <w:jc w:val="right"/>
        <w:rPr>
          <w:b/>
          <w:sz w:val="18"/>
          <w:szCs w:val="18"/>
        </w:rPr>
      </w:pPr>
    </w:p>
    <w:p w14:paraId="799716AB" w14:textId="5FECA130" w:rsidR="00775109" w:rsidRPr="00775109" w:rsidRDefault="00775109" w:rsidP="00775109">
      <w:pPr>
        <w:jc w:val="right"/>
        <w:rPr>
          <w:sz w:val="18"/>
          <w:szCs w:val="18"/>
        </w:rPr>
      </w:pPr>
      <w:r w:rsidRPr="00775109">
        <w:rPr>
          <w:b/>
          <w:sz w:val="18"/>
          <w:szCs w:val="18"/>
        </w:rPr>
        <w:tab/>
      </w:r>
      <w:r w:rsidRPr="00775109">
        <w:rPr>
          <w:b/>
          <w:sz w:val="18"/>
          <w:szCs w:val="18"/>
        </w:rPr>
        <w:tab/>
        <w:t xml:space="preserve"> </w:t>
      </w:r>
      <w:r w:rsidR="003D1C4C">
        <w:rPr>
          <w:sz w:val="18"/>
          <w:szCs w:val="18"/>
        </w:rPr>
        <w:t xml:space="preserve">Revised </w:t>
      </w:r>
      <w:r w:rsidR="00010BE1">
        <w:rPr>
          <w:sz w:val="18"/>
          <w:szCs w:val="18"/>
        </w:rPr>
        <w:t>2/2021</w:t>
      </w:r>
    </w:p>
    <w:p w14:paraId="344D860C" w14:textId="77777777" w:rsidR="00DC4C00" w:rsidRPr="00775109" w:rsidRDefault="00DC4C00" w:rsidP="0012170B"/>
    <w:sectPr w:rsidR="00DC4C00" w:rsidRPr="00775109" w:rsidSect="003C6D0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604020202020204"/>
    <w:charset w:val="00"/>
    <w:family w:val="swiss"/>
    <w:pitch w:val="variable"/>
    <w:sig w:usb0="E10022FF" w:usb1="C000E47F" w:usb2="00000029" w:usb3="00000000" w:csb0="000001D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AA4077"/>
    <w:multiLevelType w:val="hybridMultilevel"/>
    <w:tmpl w:val="35DC9584"/>
    <w:lvl w:ilvl="0" w:tplc="5ACCCA4A">
      <w:numFmt w:val="bullet"/>
      <w:lvlText w:val=""/>
      <w:lvlJc w:val="left"/>
      <w:pPr>
        <w:ind w:left="405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" w15:restartNumberingAfterBreak="0">
    <w:nsid w:val="0ED94B1F"/>
    <w:multiLevelType w:val="hybridMultilevel"/>
    <w:tmpl w:val="FACE61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B7F1554"/>
    <w:multiLevelType w:val="hybridMultilevel"/>
    <w:tmpl w:val="D004AB92"/>
    <w:lvl w:ilvl="0" w:tplc="5ACCCA4A">
      <w:numFmt w:val="bullet"/>
      <w:lvlText w:val=""/>
      <w:lvlJc w:val="left"/>
      <w:pPr>
        <w:ind w:left="405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zsTA1NDA0NDI3NjFS0lEKTi0uzszPAykwqgUAezmcmiwAAAA="/>
  </w:docVars>
  <w:rsids>
    <w:rsidRoot w:val="00775109"/>
    <w:rsid w:val="00010BE1"/>
    <w:rsid w:val="00017BD9"/>
    <w:rsid w:val="000479F7"/>
    <w:rsid w:val="00082246"/>
    <w:rsid w:val="0012170B"/>
    <w:rsid w:val="00195C5E"/>
    <w:rsid w:val="00292780"/>
    <w:rsid w:val="003268C8"/>
    <w:rsid w:val="003A16CE"/>
    <w:rsid w:val="003C6D0F"/>
    <w:rsid w:val="003D1C4C"/>
    <w:rsid w:val="003E6C07"/>
    <w:rsid w:val="003F3A33"/>
    <w:rsid w:val="004D150B"/>
    <w:rsid w:val="004D1DE6"/>
    <w:rsid w:val="005245D6"/>
    <w:rsid w:val="00531082"/>
    <w:rsid w:val="00533A71"/>
    <w:rsid w:val="00596711"/>
    <w:rsid w:val="00617063"/>
    <w:rsid w:val="00630CC2"/>
    <w:rsid w:val="00642E12"/>
    <w:rsid w:val="00694735"/>
    <w:rsid w:val="006F0E45"/>
    <w:rsid w:val="007264E7"/>
    <w:rsid w:val="00745537"/>
    <w:rsid w:val="00775109"/>
    <w:rsid w:val="00783B60"/>
    <w:rsid w:val="007C2AD2"/>
    <w:rsid w:val="007D0A7B"/>
    <w:rsid w:val="00835609"/>
    <w:rsid w:val="00853877"/>
    <w:rsid w:val="009446E1"/>
    <w:rsid w:val="0097781B"/>
    <w:rsid w:val="009F75EA"/>
    <w:rsid w:val="00A0766A"/>
    <w:rsid w:val="00A656F8"/>
    <w:rsid w:val="00A67600"/>
    <w:rsid w:val="00A9551C"/>
    <w:rsid w:val="00AC4FAD"/>
    <w:rsid w:val="00AD34EF"/>
    <w:rsid w:val="00AE582A"/>
    <w:rsid w:val="00B036E9"/>
    <w:rsid w:val="00B5267B"/>
    <w:rsid w:val="00B647CE"/>
    <w:rsid w:val="00BC370F"/>
    <w:rsid w:val="00C134D4"/>
    <w:rsid w:val="00C43E34"/>
    <w:rsid w:val="00CB7734"/>
    <w:rsid w:val="00CD721A"/>
    <w:rsid w:val="00D801AA"/>
    <w:rsid w:val="00DC4C00"/>
    <w:rsid w:val="00E81F6D"/>
    <w:rsid w:val="00E95E84"/>
    <w:rsid w:val="00EB7191"/>
    <w:rsid w:val="00EE5C87"/>
    <w:rsid w:val="00EE7A34"/>
    <w:rsid w:val="00EF1372"/>
    <w:rsid w:val="00FF153D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627AFE56"/>
  <w15:docId w15:val="{8131F275-96C0-4634-9E98-4F74559AA4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Times New Roman"/>
        <w:sz w:val="24"/>
        <w:szCs w:val="24"/>
        <w:lang w:val="en-US" w:eastAsia="ja-JP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775109"/>
    <w:pPr>
      <w:spacing w:after="0" w:line="276" w:lineRule="auto"/>
    </w:pPr>
    <w:rPr>
      <w:rFonts w:eastAsia="Arial" w:cs="Arial"/>
      <w:color w:val="000000"/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75109"/>
    <w:pPr>
      <w:spacing w:after="0"/>
    </w:pPr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7510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656F8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56F8"/>
    <w:rPr>
      <w:rFonts w:ascii="Segoe UI" w:eastAsia="Arial" w:hAnsi="Segoe UI" w:cs="Segoe UI"/>
      <w:color w:val="000000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aaunk.unk.edu/catalogs/14-15cat/crs/crspsci.asp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783</Words>
  <Characters>4468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K</Company>
  <LinksUpToDate>false</LinksUpToDate>
  <CharactersWithSpaces>5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lie Agard</dc:creator>
  <cp:lastModifiedBy>Christine Fisher</cp:lastModifiedBy>
  <cp:revision>3</cp:revision>
  <cp:lastPrinted>2015-09-17T14:33:00Z</cp:lastPrinted>
  <dcterms:created xsi:type="dcterms:W3CDTF">2021-06-16T21:56:00Z</dcterms:created>
  <dcterms:modified xsi:type="dcterms:W3CDTF">2021-07-22T17:09:00Z</dcterms:modified>
</cp:coreProperties>
</file>